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8609F6" w14:textId="0D08E879" w:rsidR="002C1129" w:rsidRDefault="00000000">
      <w:pPr>
        <w:rPr>
          <w:noProof/>
        </w:rPr>
      </w:pPr>
      <w:r>
        <w:rPr>
          <w:noProof/>
        </w:rPr>
        <w:pict w14:anchorId="3F677E3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93" type="#_x0000_t75" style="position:absolute;margin-left:-81pt;margin-top:-80.1pt;width:603.95pt;height:848.7pt;z-index:-251649536;mso-position-horizontal-relative:text;mso-position-vertical-relative:text;mso-width-relative:page;mso-height-relative:page">
            <v:imagedata r:id="rId8" o:title="c4-bg"/>
          </v:shape>
        </w:pict>
      </w:r>
      <w:r w:rsidR="002C1129">
        <w:rPr>
          <w:noProof/>
        </w:rPr>
        <w:drawing>
          <wp:anchor distT="0" distB="0" distL="114300" distR="114300" simplePos="0" relativeHeight="251650560" behindDoc="0" locked="0" layoutInCell="1" allowOverlap="1" wp14:anchorId="001BE74F" wp14:editId="2D937717">
            <wp:simplePos x="0" y="0"/>
            <wp:positionH relativeFrom="margin">
              <wp:posOffset>3314700</wp:posOffset>
            </wp:positionH>
            <wp:positionV relativeFrom="paragraph">
              <wp:posOffset>0</wp:posOffset>
            </wp:positionV>
            <wp:extent cx="1440180" cy="1524000"/>
            <wp:effectExtent l="0" t="0" r="0" b="0"/>
            <wp:wrapThrough wrapText="bothSides">
              <wp:wrapPolygon edited="0">
                <wp:start x="7714" y="810"/>
                <wp:lineTo x="6000" y="1620"/>
                <wp:lineTo x="1143" y="4860"/>
                <wp:lineTo x="0" y="9720"/>
                <wp:lineTo x="0" y="19440"/>
                <wp:lineTo x="2000" y="20520"/>
                <wp:lineTo x="3429" y="21060"/>
                <wp:lineTo x="17429" y="21060"/>
                <wp:lineTo x="21143" y="19170"/>
                <wp:lineTo x="21143" y="18630"/>
                <wp:lineTo x="20000" y="14310"/>
                <wp:lineTo x="21143" y="9990"/>
                <wp:lineTo x="20286" y="5130"/>
                <wp:lineTo x="14000" y="810"/>
                <wp:lineTo x="7714" y="810"/>
              </wp:wrapPolygon>
            </wp:wrapThrough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105" r="18638"/>
                    <a:stretch/>
                  </pic:blipFill>
                  <pic:spPr bwMode="auto">
                    <a:xfrm>
                      <a:off x="0" y="0"/>
                      <a:ext cx="144018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DE4B71" w14:textId="43C3629F" w:rsidR="004D3BAA" w:rsidRDefault="00EF3C4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1EEFEFF6" wp14:editId="083B7583">
                <wp:simplePos x="0" y="0"/>
                <wp:positionH relativeFrom="margin">
                  <wp:align>right</wp:align>
                </wp:positionH>
                <wp:positionV relativeFrom="paragraph">
                  <wp:posOffset>3989070</wp:posOffset>
                </wp:positionV>
                <wp:extent cx="3474720" cy="6172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74720" cy="6172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F6E308" w14:textId="1C741921" w:rsidR="00780C56" w:rsidRPr="00EF3C4C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Lab Journal: </w:t>
                            </w:r>
                            <w:r w:rsidR="004B08A9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>6</w:t>
                            </w:r>
                          </w:p>
                          <w:p w14:paraId="5ACD6EEB" w14:textId="43601BE0" w:rsidR="00EF3C4C" w:rsidRPr="00EF3C4C" w:rsidRDefault="00EF3C4C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EF3C4C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ate: </w:t>
                            </w:r>
                            <w:r w:rsidR="004C12EE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2</w:t>
                            </w:r>
                            <w:r w:rsidR="004B08A9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7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</w:t>
                            </w:r>
                            <w:r w:rsidR="001979D0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0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/ 24 </w:t>
                            </w:r>
                          </w:p>
                          <w:p w14:paraId="38708C23" w14:textId="77777777" w:rsidR="00780C56" w:rsidRPr="00AB0781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50BCF993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EEFEFF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22.4pt;margin-top:314.1pt;width:273.6pt;height:48.6pt;z-index:2516546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" filled="f" stroked="f">
                <v:textbox>
                  <w:txbxContent>
                    <w:p w14:paraId="36F6E308" w14:textId="1C741921" w:rsidR="00780C56" w:rsidRPr="00EF3C4C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Lab Journal: </w:t>
                      </w:r>
                      <w:r w:rsidR="004B08A9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>6</w:t>
                      </w:r>
                    </w:p>
                    <w:p w14:paraId="5ACD6EEB" w14:textId="43601BE0" w:rsidR="00EF3C4C" w:rsidRPr="00EF3C4C" w:rsidRDefault="00EF3C4C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r w:rsidRPr="00EF3C4C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Date: </w:t>
                      </w:r>
                      <w:r w:rsidR="004C12EE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2</w:t>
                      </w:r>
                      <w:r w:rsidR="004B08A9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7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</w:t>
                      </w:r>
                      <w:r w:rsidR="001979D0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0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/ 24 </w:t>
                      </w:r>
                    </w:p>
                    <w:p w14:paraId="38708C23" w14:textId="77777777" w:rsidR="00780C56" w:rsidRPr="00AB0781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50BCF993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25ACD">
        <w:rPr>
          <w:noProof/>
        </w:rPr>
        <mc:AlternateContent>
          <mc:Choice Requires="wps">
            <w:drawing>
              <wp:anchor distT="45720" distB="45720" distL="114300" distR="114300" simplePos="0" relativeHeight="251653632" behindDoc="0" locked="0" layoutInCell="1" allowOverlap="1" wp14:anchorId="5B0B4BF6" wp14:editId="3AD89734">
                <wp:simplePos x="0" y="0"/>
                <wp:positionH relativeFrom="margin">
                  <wp:align>right</wp:align>
                </wp:positionH>
                <wp:positionV relativeFrom="paragraph">
                  <wp:posOffset>3288030</wp:posOffset>
                </wp:positionV>
                <wp:extent cx="3505200" cy="64008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6400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62BC51" w14:textId="3434ED29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Stud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Abdul Rafay</w:t>
                            </w: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</w:t>
                            </w:r>
                          </w:p>
                          <w:p w14:paraId="5BD3105B" w14:textId="3EA1BAE7" w:rsidR="00780C56" w:rsidRPr="00780C56" w:rsidRDefault="00780C5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gramStart"/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Enrollment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1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131232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-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</w:t>
                            </w:r>
                            <w:r w:rsidR="004631B1">
                              <w:rPr>
                                <w:rFonts w:ascii="Arial" w:hAnsi="Arial" w:cs="Arial"/>
                                <w:color w:val="000000" w:themeColor="text1"/>
                                <w:sz w:val="28"/>
                                <w:szCs w:val="28"/>
                              </w:rPr>
                              <w:t>04</w:t>
                            </w:r>
                          </w:p>
                          <w:p w14:paraId="4B275CA2" w14:textId="77777777" w:rsidR="00780C56" w:rsidRPr="009A3086" w:rsidRDefault="00780C56" w:rsidP="00780C5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0198A12" w14:textId="77777777" w:rsidR="00780C56" w:rsidRPr="0025765D" w:rsidRDefault="00780C56" w:rsidP="00780C5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0B4BF6" id="_x0000_s1027" type="#_x0000_t202" style="position:absolute;margin-left:224.8pt;margin-top:258.9pt;width:276pt;height:50.4pt;z-index:2516536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" filled="f" stroked="f">
                <v:textbox>
                  <w:txbxContent>
                    <w:p w14:paraId="7862BC51" w14:textId="3434ED29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Stud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Abdul Rafay</w:t>
                      </w:r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 </w:t>
                      </w:r>
                    </w:p>
                    <w:p w14:paraId="5BD3105B" w14:textId="3EA1BAE7" w:rsidR="00780C56" w:rsidRPr="00780C56" w:rsidRDefault="00780C5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</w:pPr>
                      <w:proofErr w:type="gramStart"/>
                      <w:r w:rsidRPr="00780C56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Enrollment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1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131232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-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</w:t>
                      </w:r>
                      <w:r w:rsidR="004631B1">
                        <w:rPr>
                          <w:rFonts w:ascii="Arial" w:hAnsi="Arial" w:cs="Arial"/>
                          <w:color w:val="000000" w:themeColor="text1"/>
                          <w:sz w:val="28"/>
                          <w:szCs w:val="28"/>
                        </w:rPr>
                        <w:t>04</w:t>
                      </w:r>
                    </w:p>
                    <w:p w14:paraId="4B275CA2" w14:textId="77777777" w:rsidR="00780C56" w:rsidRPr="009A3086" w:rsidRDefault="00780C56" w:rsidP="00780C5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0198A12" w14:textId="77777777" w:rsidR="00780C56" w:rsidRPr="0025765D" w:rsidRDefault="00780C56" w:rsidP="00780C5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D878AE6" wp14:editId="4027BE66">
                <wp:simplePos x="0" y="0"/>
                <wp:positionH relativeFrom="column">
                  <wp:posOffset>2301240</wp:posOffset>
                </wp:positionH>
                <wp:positionV relativeFrom="paragraph">
                  <wp:posOffset>319278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859178" id="Straight Connector 12" o:spid="_x0000_s1026" style="position:absolute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2pt,251.4pt" to="431.7pt,2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C69284A" wp14:editId="2F4B3DE6">
                <wp:simplePos x="0" y="0"/>
                <wp:positionH relativeFrom="column">
                  <wp:posOffset>2293620</wp:posOffset>
                </wp:positionH>
                <wp:positionV relativeFrom="paragraph">
                  <wp:posOffset>396621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8FC957" id="Straight Connector 11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12.3pt" to="431.1pt,31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79D692BB" wp14:editId="4D121A40">
                <wp:simplePos x="0" y="0"/>
                <wp:positionH relativeFrom="column">
                  <wp:posOffset>2293620</wp:posOffset>
                </wp:positionH>
                <wp:positionV relativeFrom="paragraph">
                  <wp:posOffset>4648200</wp:posOffset>
                </wp:positionV>
                <wp:extent cx="3181350" cy="0"/>
                <wp:effectExtent l="0" t="19050" r="38100" b="38100"/>
                <wp:wrapThrough wrapText="bothSides">
                  <wp:wrapPolygon edited="0">
                    <wp:start x="0" y="-1"/>
                    <wp:lineTo x="0" y="-1"/>
                    <wp:lineTo x="21729" y="-1"/>
                    <wp:lineTo x="21729" y="-1"/>
                    <wp:lineTo x="0" y="-1"/>
                  </wp:wrapPolygon>
                </wp:wrapThrough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81350" cy="0"/>
                        </a:xfrm>
                        <a:prstGeom prst="line">
                          <a:avLst/>
                        </a:prstGeom>
                        <a:ln w="57150">
                          <a:solidFill>
                            <a:srgbClr val="4ACBE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2580C" id="Straight Connector 3" o:spid="_x0000_s1026" style="position:absolute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0.6pt,366pt" to="431.1pt,36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" strokecolor="#4acbee" strokeweight="4.5pt">
                <v:stroke joinstyle="miter"/>
                <w10:wrap type="through"/>
              </v:lin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2608" behindDoc="0" locked="0" layoutInCell="1" allowOverlap="1" wp14:anchorId="26FB93D7" wp14:editId="02936025">
                <wp:simplePos x="0" y="0"/>
                <wp:positionH relativeFrom="margin">
                  <wp:align>right</wp:align>
                </wp:positionH>
                <wp:positionV relativeFrom="paragraph">
                  <wp:posOffset>1596390</wp:posOffset>
                </wp:positionV>
                <wp:extent cx="3505200" cy="3429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342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F7B64A" w14:textId="47963615" w:rsidR="009A3086" w:rsidRPr="009A3086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Department of Softwar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Engineering</w:t>
                            </w: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19193862" w14:textId="77777777" w:rsidR="009A3086" w:rsidRPr="00AB0781" w:rsidRDefault="009A3086" w:rsidP="009A308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7794D90C" w14:textId="77777777" w:rsidR="009A3086" w:rsidRPr="0025765D" w:rsidRDefault="009A3086" w:rsidP="009A3086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B93D7" id="_x0000_s1028" type="#_x0000_t202" style="position:absolute;margin-left:224.8pt;margin-top:125.7pt;width:276pt;height:27pt;z-index:2516526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" filled="f" stroked="f">
                <v:textbox>
                  <w:txbxContent>
                    <w:p w14:paraId="6BF7B64A" w14:textId="47963615" w:rsidR="009A3086" w:rsidRPr="009A3086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Department of Software</w:t>
                      </w:r>
                      <w:r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Engineering</w:t>
                      </w:r>
                      <w:r w:rsidRPr="009A3086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 </w:t>
                      </w:r>
                    </w:p>
                    <w:p w14:paraId="19193862" w14:textId="77777777" w:rsidR="009A3086" w:rsidRPr="00AB0781" w:rsidRDefault="009A3086" w:rsidP="009A3086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7794D90C" w14:textId="77777777" w:rsidR="009A3086" w:rsidRPr="0025765D" w:rsidRDefault="009A3086" w:rsidP="009A3086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C1129">
        <w:rPr>
          <w:noProof/>
        </w:rPr>
        <mc:AlternateContent>
          <mc:Choice Requires="wps">
            <w:drawing>
              <wp:anchor distT="45720" distB="45720" distL="114300" distR="114300" simplePos="0" relativeHeight="251651584" behindDoc="0" locked="0" layoutInCell="1" allowOverlap="1" wp14:anchorId="7430736A" wp14:editId="23B5473A">
                <wp:simplePos x="0" y="0"/>
                <wp:positionH relativeFrom="margin">
                  <wp:posOffset>2217420</wp:posOffset>
                </wp:positionH>
                <wp:positionV relativeFrom="paragraph">
                  <wp:posOffset>1238250</wp:posOffset>
                </wp:positionV>
                <wp:extent cx="3436620" cy="40386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6620" cy="4038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17B8C6A" w14:textId="1FE1E063" w:rsidR="009A3086" w:rsidRPr="009A3086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  <w:r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Bahria University</w:t>
                            </w:r>
                            <w:r w:rsid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 xml:space="preserve">, </w:t>
                            </w:r>
                            <w:r w:rsidR="009A3086" w:rsidRPr="009A3086"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  <w:t>Islamabad</w:t>
                            </w:r>
                          </w:p>
                          <w:p w14:paraId="23E3EF35" w14:textId="77777777" w:rsidR="009A3086" w:rsidRDefault="009A3086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B0A914" w14:textId="172FDFF4" w:rsidR="00AB0781" w:rsidRPr="00AB0781" w:rsidRDefault="00AB0781" w:rsidP="00AB0781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4"/>
                                <w:szCs w:val="44"/>
                              </w:rPr>
                            </w:pPr>
                          </w:p>
                          <w:p w14:paraId="1D5335B7" w14:textId="77777777" w:rsidR="00AB0781" w:rsidRPr="0025765D" w:rsidRDefault="00AB0781" w:rsidP="00AB0781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0736A" id="_x0000_s1029" type="#_x0000_t202" style="position:absolute;margin-left:174.6pt;margin-top:97.5pt;width:270.6pt;height:31.8pt;z-index:251651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" filled="f" stroked="f">
                <v:textbox>
                  <w:txbxContent>
                    <w:p w14:paraId="317B8C6A" w14:textId="1FE1E063" w:rsidR="009A3086" w:rsidRPr="009A3086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  <w:r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Bahria University</w:t>
                      </w:r>
                      <w:r w:rsid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 xml:space="preserve">, </w:t>
                      </w:r>
                      <w:r w:rsidR="009A3086" w:rsidRPr="009A3086"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  <w:t>Islamabad</w:t>
                      </w:r>
                    </w:p>
                    <w:p w14:paraId="23E3EF35" w14:textId="77777777" w:rsidR="009A3086" w:rsidRDefault="009A3086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B0A914" w14:textId="172FDFF4" w:rsidR="00AB0781" w:rsidRPr="00AB0781" w:rsidRDefault="00AB0781" w:rsidP="00AB0781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4"/>
                          <w:szCs w:val="44"/>
                        </w:rPr>
                      </w:pPr>
                    </w:p>
                    <w:p w14:paraId="1D5335B7" w14:textId="77777777" w:rsidR="00AB0781" w:rsidRPr="0025765D" w:rsidRDefault="00AB0781" w:rsidP="00AB0781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73C98E" w14:textId="03083411" w:rsidR="00CA427F" w:rsidRDefault="00CA427F"/>
    <w:p w14:paraId="6CC21DBB" w14:textId="6DFB798E" w:rsidR="00CA427F" w:rsidRDefault="00CA427F"/>
    <w:p w14:paraId="63733FA2" w14:textId="575D1E37" w:rsidR="00CA427F" w:rsidRDefault="00CA427F"/>
    <w:p w14:paraId="2A5D0131" w14:textId="4D038D24" w:rsidR="00CA427F" w:rsidRDefault="00CA427F"/>
    <w:p w14:paraId="1C4A7DD7" w14:textId="70CA59D3" w:rsidR="00CA427F" w:rsidRDefault="00CA427F"/>
    <w:p w14:paraId="1DE4E0C0" w14:textId="708EEB35" w:rsidR="00CA427F" w:rsidRDefault="00CA427F"/>
    <w:p w14:paraId="35E238B4" w14:textId="39AB50E4" w:rsidR="00CA427F" w:rsidRDefault="007A5D9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6FCC310" wp14:editId="3369C09A">
                <wp:simplePos x="0" y="0"/>
                <wp:positionH relativeFrom="margin">
                  <wp:posOffset>2237740</wp:posOffset>
                </wp:positionH>
                <wp:positionV relativeFrom="paragraph">
                  <wp:posOffset>19685</wp:posOffset>
                </wp:positionV>
                <wp:extent cx="3724275" cy="126492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4275" cy="12649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C9392A" w14:textId="15390F55" w:rsidR="00AB0781" w:rsidRPr="00780C56" w:rsidRDefault="00D300C8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D300C8">
                              <w:rPr>
                                <w:rFonts w:ascii="Arial" w:hAnsi="Arial" w:cs="Arial"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Data Structures &amp; Algorithms Lab 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(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Spring</w:t>
                            </w:r>
                            <w:r w:rsidR="0095336C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-202</w:t>
                            </w:r>
                            <w:r w:rsidR="007A5D9D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4</w:t>
                            </w:r>
                            <w:r w:rsidR="009A3086"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)</w:t>
                            </w:r>
                          </w:p>
                          <w:p w14:paraId="668FCC31" w14:textId="3160DC1F" w:rsidR="00FB4254" w:rsidRPr="00780C56" w:rsidRDefault="009A3086" w:rsidP="00780C56">
                            <w:pPr>
                              <w:spacing w:after="0" w:line="360" w:lineRule="auto"/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780C56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Teacher: </w:t>
                            </w:r>
                            <w:r w:rsidR="00D300C8" w:rsidRPr="00D300C8">
                              <w:rPr>
                                <w:rFonts w:ascii="Arial" w:hAnsi="Arial" w:cs="Arial"/>
                                <w:color w:val="000000" w:themeColor="text1"/>
                                <w:sz w:val="32"/>
                                <w:szCs w:val="32"/>
                              </w:rPr>
                              <w:t>RAHEELA AMBRIN</w:t>
                            </w:r>
                          </w:p>
                          <w:p w14:paraId="47AF5803" w14:textId="2CD034D2" w:rsid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4A872BF0" w14:textId="77777777" w:rsidR="009A3086" w:rsidRPr="009A3086" w:rsidRDefault="009A3086" w:rsidP="00FB4254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color w:val="000000" w:themeColor="text1"/>
                                <w:sz w:val="40"/>
                                <w:szCs w:val="40"/>
                              </w:rPr>
                            </w:pPr>
                          </w:p>
                          <w:p w14:paraId="35996F6F" w14:textId="77777777" w:rsidR="00FB4254" w:rsidRPr="0025765D" w:rsidRDefault="00FB4254" w:rsidP="00FB4254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FCC310" id="_x0000_s1030" type="#_x0000_t202" style="position:absolute;margin-left:176.2pt;margin-top:1.55pt;width:293.25pt;height:99.6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" filled="f" stroked="f">
                <v:textbox>
                  <w:txbxContent>
                    <w:p w14:paraId="26C9392A" w14:textId="15390F55" w:rsidR="00AB0781" w:rsidRPr="00780C56" w:rsidRDefault="00D300C8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D300C8">
                        <w:rPr>
                          <w:rFonts w:ascii="Arial" w:hAnsi="Arial" w:cs="Arial"/>
                          <w:color w:val="000000" w:themeColor="text1"/>
                          <w:sz w:val="36"/>
                          <w:szCs w:val="36"/>
                        </w:rPr>
                        <w:t xml:space="preserve">Data Structures &amp; Algorithms Lab 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(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Spring</w:t>
                      </w:r>
                      <w:r w:rsidR="0095336C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-202</w:t>
                      </w:r>
                      <w:r w:rsidR="007A5D9D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4</w:t>
                      </w:r>
                      <w:r w:rsidR="009A3086"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)</w:t>
                      </w:r>
                    </w:p>
                    <w:p w14:paraId="668FCC31" w14:textId="3160DC1F" w:rsidR="00FB4254" w:rsidRPr="00780C56" w:rsidRDefault="009A3086" w:rsidP="00780C56">
                      <w:pPr>
                        <w:spacing w:after="0" w:line="360" w:lineRule="auto"/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</w:pPr>
                      <w:r w:rsidRPr="00780C56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 xml:space="preserve">Teacher: </w:t>
                      </w:r>
                      <w:r w:rsidR="00D300C8" w:rsidRPr="00D300C8">
                        <w:rPr>
                          <w:rFonts w:ascii="Arial" w:hAnsi="Arial" w:cs="Arial"/>
                          <w:color w:val="000000" w:themeColor="text1"/>
                          <w:sz w:val="32"/>
                          <w:szCs w:val="32"/>
                        </w:rPr>
                        <w:t>RAHEELA AMBRIN</w:t>
                      </w:r>
                    </w:p>
                    <w:p w14:paraId="47AF5803" w14:textId="2CD034D2" w:rsid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4A872BF0" w14:textId="77777777" w:rsidR="009A3086" w:rsidRPr="009A3086" w:rsidRDefault="009A3086" w:rsidP="00FB4254">
                      <w:pPr>
                        <w:spacing w:after="0" w:line="240" w:lineRule="auto"/>
                        <w:rPr>
                          <w:rFonts w:ascii="Arial" w:hAnsi="Arial" w:cs="Arial"/>
                          <w:color w:val="000000" w:themeColor="text1"/>
                          <w:sz w:val="40"/>
                          <w:szCs w:val="40"/>
                        </w:rPr>
                      </w:pPr>
                    </w:p>
                    <w:p w14:paraId="35996F6F" w14:textId="77777777" w:rsidR="00FB4254" w:rsidRPr="0025765D" w:rsidRDefault="00FB4254" w:rsidP="00FB4254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D0BBA23" w14:textId="45F0B964" w:rsidR="00CA427F" w:rsidRDefault="00CA427F"/>
    <w:p w14:paraId="3F0501BA" w14:textId="3E201297" w:rsidR="00CA427F" w:rsidRDefault="00CA427F"/>
    <w:p w14:paraId="6F75F269" w14:textId="1AE191E5" w:rsidR="00CA427F" w:rsidRDefault="00CA427F"/>
    <w:p w14:paraId="5AA6B975" w14:textId="4925B158" w:rsidR="00CA427F" w:rsidRDefault="00CA427F"/>
    <w:p w14:paraId="46114FC4" w14:textId="212DE108" w:rsidR="00CA427F" w:rsidRDefault="00CA427F"/>
    <w:p w14:paraId="781EA6AD" w14:textId="4AED3295" w:rsidR="00CA427F" w:rsidRDefault="00CA427F"/>
    <w:p w14:paraId="08BA6229" w14:textId="7154852D" w:rsidR="00CA427F" w:rsidRDefault="00CA427F"/>
    <w:p w14:paraId="5285F7B9" w14:textId="787D4F18" w:rsidR="00CA427F" w:rsidRDefault="00CA427F"/>
    <w:p w14:paraId="7A503238" w14:textId="71A37AC3" w:rsidR="00CA427F" w:rsidRDefault="00CA427F"/>
    <w:p w14:paraId="27A984C0" w14:textId="2D56819C" w:rsidR="00CA427F" w:rsidRDefault="00CA427F"/>
    <w:p w14:paraId="6AB6F890" w14:textId="086AA3AD" w:rsidR="00CA427F" w:rsidRDefault="00CA427F"/>
    <w:p w14:paraId="7E15E4E2" w14:textId="28FAA56B" w:rsidR="00CA427F" w:rsidRDefault="00CA427F"/>
    <w:p w14:paraId="32A8C254" w14:textId="0F33DCCC" w:rsidR="00CA427F" w:rsidRDefault="00CA427F"/>
    <w:p w14:paraId="53AA2E23" w14:textId="42B8DF1D" w:rsidR="00CA427F" w:rsidRDefault="00CA427F"/>
    <w:p w14:paraId="495432AD" w14:textId="3E28FA34" w:rsidR="00CA427F" w:rsidRDefault="00CA427F"/>
    <w:p w14:paraId="4513712F" w14:textId="38E3C8DD" w:rsidR="00CA427F" w:rsidRDefault="00CA427F"/>
    <w:p w14:paraId="4CEF38CA" w14:textId="0A554D34" w:rsidR="00CA427F" w:rsidRDefault="00CA427F"/>
    <w:p w14:paraId="2C5F3910" w14:textId="793298C7" w:rsidR="00CA427F" w:rsidRDefault="00CA427F"/>
    <w:p w14:paraId="5A590514" w14:textId="002DE14E" w:rsidR="00CA427F" w:rsidRDefault="008B25AC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6F4E4552" wp14:editId="79E2C52D">
                <wp:simplePos x="0" y="0"/>
                <wp:positionH relativeFrom="margin">
                  <wp:posOffset>2244436</wp:posOffset>
                </wp:positionH>
                <wp:positionV relativeFrom="paragraph">
                  <wp:posOffset>81107</wp:posOffset>
                </wp:positionV>
                <wp:extent cx="3461039" cy="967740"/>
                <wp:effectExtent l="0" t="0" r="25400" b="2286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61039" cy="967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8F602D" w14:textId="1644AAF1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  <w:r w:rsidRPr="0067368F">
                              <w:rPr>
                                <w:b/>
                                <w:bCs/>
                              </w:rPr>
                              <w:t xml:space="preserve">Comments: </w:t>
                            </w:r>
                          </w:p>
                          <w:p w14:paraId="3115FDCC" w14:textId="77777777" w:rsid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3E9B05F5" w14:textId="7441E751" w:rsidR="0067368F" w:rsidRDefault="0067368F" w:rsidP="0067368F">
                            <w:pPr>
                              <w:jc w:val="right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Signature</w:t>
                            </w:r>
                          </w:p>
                          <w:p w14:paraId="2799A71F" w14:textId="77777777" w:rsidR="0067368F" w:rsidRPr="0067368F" w:rsidRDefault="0067368F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4E4552" id="Text Box 13" o:spid="_x0000_s1031" type="#_x0000_t202" style="position:absolute;margin-left:176.75pt;margin-top:6.4pt;width:272.5pt;height:76.2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" fillcolor="white [3201]" strokeweight=".5pt">
                <v:textbox>
                  <w:txbxContent>
                    <w:p w14:paraId="5B8F602D" w14:textId="1644AAF1" w:rsidR="0067368F" w:rsidRDefault="0067368F">
                      <w:pPr>
                        <w:rPr>
                          <w:b/>
                          <w:bCs/>
                        </w:rPr>
                      </w:pPr>
                      <w:r w:rsidRPr="0067368F">
                        <w:rPr>
                          <w:b/>
                          <w:bCs/>
                        </w:rPr>
                        <w:t xml:space="preserve">Comments: </w:t>
                      </w:r>
                    </w:p>
                    <w:p w14:paraId="3115FDCC" w14:textId="77777777" w:rsidR="0067368F" w:rsidRDefault="0067368F">
                      <w:pPr>
                        <w:rPr>
                          <w:b/>
                          <w:bCs/>
                        </w:rPr>
                      </w:pPr>
                    </w:p>
                    <w:p w14:paraId="3E9B05F5" w14:textId="7441E751" w:rsidR="0067368F" w:rsidRDefault="0067368F" w:rsidP="0067368F">
                      <w:pPr>
                        <w:jc w:val="right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>Signature</w:t>
                      </w:r>
                    </w:p>
                    <w:p w14:paraId="2799A71F" w14:textId="77777777" w:rsidR="0067368F" w:rsidRPr="0067368F" w:rsidRDefault="0067368F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9ECAFE" w14:textId="62DE3ACD" w:rsidR="00CA427F" w:rsidRDefault="00CA427F"/>
    <w:p w14:paraId="0282C416" w14:textId="6DA92BE6" w:rsidR="00CA427F" w:rsidRDefault="00CA427F"/>
    <w:p w14:paraId="64F61DC1" w14:textId="77777777" w:rsidR="00033957" w:rsidRDefault="00033957" w:rsidP="00A366C5">
      <w:pPr>
        <w:rPr>
          <w:sz w:val="28"/>
          <w:szCs w:val="28"/>
        </w:rPr>
      </w:pPr>
    </w:p>
    <w:p w14:paraId="7F539E46" w14:textId="0174537B" w:rsidR="00D300C8" w:rsidRDefault="00D300C8" w:rsidP="00D300C8">
      <w:pPr>
        <w:pStyle w:val="Heading3"/>
      </w:pPr>
      <w:r>
        <w:lastRenderedPageBreak/>
        <w:t xml:space="preserve">Code: </w:t>
      </w:r>
    </w:p>
    <w:p w14:paraId="69B23D0F" w14:textId="3FFC067B" w:rsidR="005024B8" w:rsidRDefault="00D300C8" w:rsidP="00D300C8">
      <w:pPr>
        <w:rPr>
          <w:rStyle w:val="Hyperlink"/>
        </w:rPr>
      </w:pPr>
      <w:r>
        <w:tab/>
        <w:t xml:space="preserve">All the code files are uploaded on GitHub: </w:t>
      </w:r>
      <w:hyperlink r:id="rId10" w:history="1">
        <w:r w:rsidRPr="00D300C8">
          <w:rPr>
            <w:rStyle w:val="Hyperlink"/>
          </w:rPr>
          <w:t>https://github.com/CharlieFour/DSA_Lab</w:t>
        </w:r>
      </w:hyperlink>
    </w:p>
    <w:p w14:paraId="2D88F7F1" w14:textId="278DF654" w:rsidR="001979D0" w:rsidRDefault="005024B8" w:rsidP="005024B8">
      <w:r>
        <w:t>You can check out the code on GitHub in Lab_0</w:t>
      </w:r>
      <w:r w:rsidR="004B08A9">
        <w:t>6</w:t>
      </w:r>
      <w:r>
        <w:t xml:space="preserve"> folder.</w:t>
      </w:r>
    </w:p>
    <w:p w14:paraId="12CF56C3" w14:textId="77777777" w:rsidR="004B08A9" w:rsidRDefault="004B08A9" w:rsidP="005024B8"/>
    <w:p w14:paraId="0CD65FF1" w14:textId="0DCD8D80" w:rsidR="00E3052C" w:rsidRDefault="004B08A9" w:rsidP="004B08A9">
      <w:pPr>
        <w:pStyle w:val="Heading4"/>
      </w:pPr>
      <w:r>
        <w:t>Linked List .h file:</w:t>
      </w:r>
    </w:p>
    <w:p w14:paraId="340BB271" w14:textId="77777777" w:rsidR="004B08A9" w:rsidRPr="004B08A9" w:rsidRDefault="004B08A9" w:rsidP="004B08A9"/>
    <w:p w14:paraId="4E45789D" w14:textId="213C186D" w:rsidR="004B08A9" w:rsidRDefault="004B08A9" w:rsidP="004B08A9">
      <w:r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553534F2" wp14:editId="6DA8BA05">
                <wp:simplePos x="0" y="0"/>
                <wp:positionH relativeFrom="margin">
                  <wp:align>right</wp:align>
                </wp:positionH>
                <wp:positionV relativeFrom="paragraph">
                  <wp:posOffset>5715</wp:posOffset>
                </wp:positionV>
                <wp:extent cx="5705475" cy="4972050"/>
                <wp:effectExtent l="0" t="0" r="28575" b="19050"/>
                <wp:wrapNone/>
                <wp:docPr id="973257926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475" cy="4972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6E22BD" w14:textId="77777777" w:rsidR="004B08A9" w:rsidRDefault="004B08A9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typede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struc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Nod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*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struc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Nod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data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nex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class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privat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public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length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traverseBackward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traverseForward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find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iA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 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dA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i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 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d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i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 x,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 inde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d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 inde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save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loa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clear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;</w:t>
                            </w:r>
                          </w:p>
                          <w:p w14:paraId="42000932" w14:textId="77777777" w:rsidR="004B08A9" w:rsidRDefault="004B08A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3534F2" id="Text Box 18" o:spid="_x0000_s1032" type="#_x0000_t202" style="position:absolute;margin-left:398.05pt;margin-top:.45pt;width:449.25pt;height:391.5pt;z-index:2516679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" fillcolor="white [3201]" strokeweight=".5pt">
                <v:textbox>
                  <w:txbxContent>
                    <w:p w14:paraId="4A6E22BD" w14:textId="77777777" w:rsidR="004B08A9" w:rsidRDefault="004B08A9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955AE7"/>
                        </w:rPr>
                        <w:t>typede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struc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Nod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*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struc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Nod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data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nex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class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privat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public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length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traverseBackward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traverseForward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find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iA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 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dA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i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 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d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i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 x,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 inde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d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 inde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save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loa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clear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;</w:t>
                      </w:r>
                    </w:p>
                    <w:p w14:paraId="42000932" w14:textId="77777777" w:rsidR="004B08A9" w:rsidRDefault="004B08A9"/>
                  </w:txbxContent>
                </v:textbox>
                <w10:wrap anchorx="margin"/>
              </v:shape>
            </w:pict>
          </mc:Fallback>
        </mc:AlternateContent>
      </w:r>
    </w:p>
    <w:p w14:paraId="43530A16" w14:textId="77777777" w:rsidR="004B08A9" w:rsidRPr="004B08A9" w:rsidRDefault="004B08A9" w:rsidP="004B08A9"/>
    <w:p w14:paraId="78700D47" w14:textId="77777777" w:rsidR="004B08A9" w:rsidRPr="004B08A9" w:rsidRDefault="004B08A9" w:rsidP="004B08A9"/>
    <w:p w14:paraId="702164BB" w14:textId="77777777" w:rsidR="004B08A9" w:rsidRPr="004B08A9" w:rsidRDefault="004B08A9" w:rsidP="004B08A9"/>
    <w:p w14:paraId="5ACC5AC6" w14:textId="77777777" w:rsidR="004B08A9" w:rsidRPr="004B08A9" w:rsidRDefault="004B08A9" w:rsidP="004B08A9"/>
    <w:p w14:paraId="1A58DA0F" w14:textId="77777777" w:rsidR="004B08A9" w:rsidRPr="004B08A9" w:rsidRDefault="004B08A9" w:rsidP="004B08A9"/>
    <w:p w14:paraId="15AFB03D" w14:textId="77777777" w:rsidR="004B08A9" w:rsidRPr="004B08A9" w:rsidRDefault="004B08A9" w:rsidP="004B08A9"/>
    <w:p w14:paraId="3DF07217" w14:textId="77777777" w:rsidR="004B08A9" w:rsidRPr="004B08A9" w:rsidRDefault="004B08A9" w:rsidP="004B08A9"/>
    <w:p w14:paraId="10831F19" w14:textId="77777777" w:rsidR="004B08A9" w:rsidRPr="004B08A9" w:rsidRDefault="004B08A9" w:rsidP="004B08A9"/>
    <w:p w14:paraId="456291B1" w14:textId="77777777" w:rsidR="004B08A9" w:rsidRPr="004B08A9" w:rsidRDefault="004B08A9" w:rsidP="004B08A9"/>
    <w:p w14:paraId="400824A1" w14:textId="77777777" w:rsidR="004B08A9" w:rsidRPr="004B08A9" w:rsidRDefault="004B08A9" w:rsidP="004B08A9"/>
    <w:p w14:paraId="182C8EBE" w14:textId="77777777" w:rsidR="004B08A9" w:rsidRPr="004B08A9" w:rsidRDefault="004B08A9" w:rsidP="004B08A9"/>
    <w:p w14:paraId="6BAD0949" w14:textId="77777777" w:rsidR="004B08A9" w:rsidRPr="004B08A9" w:rsidRDefault="004B08A9" w:rsidP="004B08A9"/>
    <w:p w14:paraId="7E6F805B" w14:textId="77777777" w:rsidR="004B08A9" w:rsidRPr="004B08A9" w:rsidRDefault="004B08A9" w:rsidP="004B08A9"/>
    <w:p w14:paraId="7F82ED30" w14:textId="77777777" w:rsidR="004B08A9" w:rsidRPr="004B08A9" w:rsidRDefault="004B08A9" w:rsidP="004B08A9"/>
    <w:p w14:paraId="0B695D30" w14:textId="77777777" w:rsidR="004B08A9" w:rsidRPr="004B08A9" w:rsidRDefault="004B08A9" w:rsidP="004B08A9"/>
    <w:p w14:paraId="06DE649B" w14:textId="77777777" w:rsidR="004B08A9" w:rsidRDefault="004B08A9" w:rsidP="004B08A9"/>
    <w:p w14:paraId="7F23D32D" w14:textId="1C696447" w:rsidR="004B08A9" w:rsidRDefault="004B08A9">
      <w:r>
        <w:br w:type="page"/>
      </w:r>
    </w:p>
    <w:p w14:paraId="1238C63F" w14:textId="4ABEDE3B" w:rsidR="004B08A9" w:rsidRDefault="004B08A9" w:rsidP="004B08A9">
      <w:pPr>
        <w:pStyle w:val="Heading4"/>
      </w:pPr>
      <w:r>
        <w:lastRenderedPageBreak/>
        <w:t>Linked List CPP file:</w:t>
      </w:r>
    </w:p>
    <w:p w14:paraId="66E97F0B" w14:textId="176051A8" w:rsidR="004B08A9" w:rsidRDefault="004B08A9" w:rsidP="004B08A9"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0D953A6E" wp14:editId="13E27A8F">
                <wp:simplePos x="0" y="0"/>
                <wp:positionH relativeFrom="margin">
                  <wp:align>right</wp:align>
                </wp:positionH>
                <wp:positionV relativeFrom="paragraph">
                  <wp:posOffset>6350</wp:posOffset>
                </wp:positionV>
                <wp:extent cx="5715000" cy="8639175"/>
                <wp:effectExtent l="0" t="0" r="19050" b="28575"/>
                <wp:wrapNone/>
                <wp:docPr id="330957240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8639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874D24" w14:textId="77777777" w:rsidR="004B08A9" w:rsidRDefault="004B08A9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"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doublelinkedlist.h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iostream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fstre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length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A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w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Node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p-&gt;data = 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p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p-&gt;next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p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length++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A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-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(length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data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data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delet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p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length--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</w:p>
                          <w:p w14:paraId="70E5402C" w14:textId="77777777" w:rsidR="004B08A9" w:rsidRDefault="004B08A9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traverseBackward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; p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 p = p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log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p-&gt;data &lt;&lt;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</w:p>
                          <w:p w14:paraId="66D08A4C" w14:textId="77777777" w:rsidR="004B08A9" w:rsidRDefault="004B08A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953A6E" id="Text Box 19" o:spid="_x0000_s1033" type="#_x0000_t202" style="position:absolute;margin-left:398.8pt;margin-top:.5pt;width:450pt;height:680.25pt;z-index:2516689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" fillcolor="white [3201]" strokeweight=".5pt">
                <v:textbox>
                  <w:txbxContent>
                    <w:p w14:paraId="47874D24" w14:textId="77777777" w:rsidR="004B08A9" w:rsidRDefault="004B08A9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"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doublelinkedlist.h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iostream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fstre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length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A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w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Node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p-&gt;data = 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p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p-&gt;next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p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length++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A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-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(length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data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data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delet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p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length--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</w:p>
                    <w:p w14:paraId="70E5402C" w14:textId="77777777" w:rsidR="004B08A9" w:rsidRDefault="004B08A9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proofErr w:type="gram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traverseBackward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for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; p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 p = p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clog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p-&gt;data &lt;&lt;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</w:p>
                    <w:p w14:paraId="66D08A4C" w14:textId="77777777" w:rsidR="004B08A9" w:rsidRDefault="004B08A9"/>
                  </w:txbxContent>
                </v:textbox>
                <w10:wrap anchorx="margin"/>
              </v:shape>
            </w:pict>
          </mc:Fallback>
        </mc:AlternateContent>
      </w:r>
    </w:p>
    <w:p w14:paraId="7CDC485F" w14:textId="77777777" w:rsidR="004B08A9" w:rsidRPr="004B08A9" w:rsidRDefault="004B08A9" w:rsidP="004B08A9"/>
    <w:p w14:paraId="61CC69BF" w14:textId="77777777" w:rsidR="004B08A9" w:rsidRPr="004B08A9" w:rsidRDefault="004B08A9" w:rsidP="004B08A9"/>
    <w:p w14:paraId="2B28885B" w14:textId="77777777" w:rsidR="004B08A9" w:rsidRPr="004B08A9" w:rsidRDefault="004B08A9" w:rsidP="004B08A9"/>
    <w:p w14:paraId="27887337" w14:textId="77777777" w:rsidR="004B08A9" w:rsidRPr="004B08A9" w:rsidRDefault="004B08A9" w:rsidP="004B08A9"/>
    <w:p w14:paraId="22F921A0" w14:textId="77777777" w:rsidR="004B08A9" w:rsidRPr="004B08A9" w:rsidRDefault="004B08A9" w:rsidP="004B08A9"/>
    <w:p w14:paraId="6C7B57D6" w14:textId="77777777" w:rsidR="004B08A9" w:rsidRPr="004B08A9" w:rsidRDefault="004B08A9" w:rsidP="004B08A9"/>
    <w:p w14:paraId="4F7C196B" w14:textId="77777777" w:rsidR="004B08A9" w:rsidRPr="004B08A9" w:rsidRDefault="004B08A9" w:rsidP="004B08A9"/>
    <w:p w14:paraId="6FA04A0C" w14:textId="77777777" w:rsidR="004B08A9" w:rsidRPr="004B08A9" w:rsidRDefault="004B08A9" w:rsidP="004B08A9"/>
    <w:p w14:paraId="5423F206" w14:textId="77777777" w:rsidR="004B08A9" w:rsidRPr="004B08A9" w:rsidRDefault="004B08A9" w:rsidP="004B08A9"/>
    <w:p w14:paraId="259123E6" w14:textId="77777777" w:rsidR="004B08A9" w:rsidRPr="004B08A9" w:rsidRDefault="004B08A9" w:rsidP="004B08A9"/>
    <w:p w14:paraId="40FED752" w14:textId="77777777" w:rsidR="004B08A9" w:rsidRPr="004B08A9" w:rsidRDefault="004B08A9" w:rsidP="004B08A9"/>
    <w:p w14:paraId="421431A3" w14:textId="77777777" w:rsidR="004B08A9" w:rsidRPr="004B08A9" w:rsidRDefault="004B08A9" w:rsidP="004B08A9"/>
    <w:p w14:paraId="5A0884CC" w14:textId="77777777" w:rsidR="004B08A9" w:rsidRPr="004B08A9" w:rsidRDefault="004B08A9" w:rsidP="004B08A9"/>
    <w:p w14:paraId="661BAF7C" w14:textId="77777777" w:rsidR="004B08A9" w:rsidRPr="004B08A9" w:rsidRDefault="004B08A9" w:rsidP="004B08A9"/>
    <w:p w14:paraId="501BEDC3" w14:textId="77777777" w:rsidR="004B08A9" w:rsidRPr="004B08A9" w:rsidRDefault="004B08A9" w:rsidP="004B08A9"/>
    <w:p w14:paraId="0EAE27A3" w14:textId="77777777" w:rsidR="004B08A9" w:rsidRPr="004B08A9" w:rsidRDefault="004B08A9" w:rsidP="004B08A9"/>
    <w:p w14:paraId="2D83F01F" w14:textId="77777777" w:rsidR="004B08A9" w:rsidRPr="004B08A9" w:rsidRDefault="004B08A9" w:rsidP="004B08A9"/>
    <w:p w14:paraId="39FF98CE" w14:textId="77777777" w:rsidR="004B08A9" w:rsidRPr="004B08A9" w:rsidRDefault="004B08A9" w:rsidP="004B08A9"/>
    <w:p w14:paraId="1AE8DDE9" w14:textId="77777777" w:rsidR="004B08A9" w:rsidRPr="004B08A9" w:rsidRDefault="004B08A9" w:rsidP="004B08A9"/>
    <w:p w14:paraId="003FCEDB" w14:textId="77777777" w:rsidR="004B08A9" w:rsidRPr="004B08A9" w:rsidRDefault="004B08A9" w:rsidP="004B08A9"/>
    <w:p w14:paraId="38FA972C" w14:textId="77777777" w:rsidR="004B08A9" w:rsidRPr="004B08A9" w:rsidRDefault="004B08A9" w:rsidP="004B08A9"/>
    <w:p w14:paraId="392D241F" w14:textId="77777777" w:rsidR="004B08A9" w:rsidRPr="004B08A9" w:rsidRDefault="004B08A9" w:rsidP="004B08A9"/>
    <w:p w14:paraId="1BE0F9E1" w14:textId="77777777" w:rsidR="004B08A9" w:rsidRPr="004B08A9" w:rsidRDefault="004B08A9" w:rsidP="004B08A9"/>
    <w:p w14:paraId="231B3AD5" w14:textId="77777777" w:rsidR="004B08A9" w:rsidRPr="004B08A9" w:rsidRDefault="004B08A9" w:rsidP="004B08A9"/>
    <w:p w14:paraId="0E060553" w14:textId="77777777" w:rsidR="004B08A9" w:rsidRPr="004B08A9" w:rsidRDefault="004B08A9" w:rsidP="004B08A9"/>
    <w:p w14:paraId="5D0BFFDC" w14:textId="77777777" w:rsidR="004B08A9" w:rsidRPr="004B08A9" w:rsidRDefault="004B08A9" w:rsidP="004B08A9"/>
    <w:p w14:paraId="72C54B89" w14:textId="77777777" w:rsidR="004B08A9" w:rsidRPr="004B08A9" w:rsidRDefault="004B08A9" w:rsidP="004B08A9"/>
    <w:p w14:paraId="27EB1013" w14:textId="77777777" w:rsidR="004B08A9" w:rsidRDefault="004B08A9" w:rsidP="004B08A9"/>
    <w:p w14:paraId="13E84462" w14:textId="509422EA" w:rsidR="004B08A9" w:rsidRDefault="004B08A9">
      <w:r>
        <w:br w:type="page"/>
      </w:r>
    </w:p>
    <w:p w14:paraId="5E0C5781" w14:textId="4E00BE06" w:rsidR="004B08A9" w:rsidRDefault="004B08A9" w:rsidP="004B08A9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0D86BD2E" wp14:editId="291B9EEF">
                <wp:simplePos x="0" y="0"/>
                <wp:positionH relativeFrom="margin">
                  <wp:align>right</wp:align>
                </wp:positionH>
                <wp:positionV relativeFrom="paragraph">
                  <wp:posOffset>-9525</wp:posOffset>
                </wp:positionV>
                <wp:extent cx="5715000" cy="8001000"/>
                <wp:effectExtent l="0" t="0" r="19050" b="19050"/>
                <wp:wrapNone/>
                <wp:docPr id="201345738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8001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4A948F2" w14:textId="77777777" w:rsidR="004B08A9" w:rsidRDefault="004B08A9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traverseForward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lastNod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lastNod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amp;&amp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lastNod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lastNod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lastNod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  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lastNod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; p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 p = p-&gt;next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log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p-&gt;data &lt;&lt;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find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; p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 p = p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p-&gt;data == 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A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x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p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p = p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q =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w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Node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q-&gt;data = 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q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q-&gt;next = p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p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q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length++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</w:p>
                          <w:p w14:paraId="771DE8B3" w14:textId="77777777" w:rsidR="004B08A9" w:rsidRDefault="004B08A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6BD2E" id="Text Box 20" o:spid="_x0000_s1034" type="#_x0000_t202" style="position:absolute;left:0;text-align:left;margin-left:398.8pt;margin-top:-.75pt;width:450pt;height:630pt;z-index:2516700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" fillcolor="white [3201]" strokeweight=".5pt">
                <v:textbox>
                  <w:txbxContent>
                    <w:p w14:paraId="54A948F2" w14:textId="77777777" w:rsidR="004B08A9" w:rsidRDefault="004B08A9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traverseForward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lastNod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lastNod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amp;&amp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lastNod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lastNod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lastNod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  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for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lastNod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; p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 p = p-&gt;next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clog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p-&gt;data &lt;&lt;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::find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for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; p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 p = p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p-&gt;data == 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A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x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p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p = p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q =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w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Node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q-&gt;data = 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q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q-&gt;next = p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p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q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length++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</w:p>
                    <w:p w14:paraId="771DE8B3" w14:textId="77777777" w:rsidR="004B08A9" w:rsidRDefault="004B08A9"/>
                  </w:txbxContent>
                </v:textbox>
                <w10:wrap anchorx="margin"/>
              </v:shape>
            </w:pict>
          </mc:Fallback>
        </mc:AlternateContent>
      </w:r>
    </w:p>
    <w:p w14:paraId="56A11135" w14:textId="77777777" w:rsidR="004B08A9" w:rsidRPr="004B08A9" w:rsidRDefault="004B08A9" w:rsidP="004B08A9"/>
    <w:p w14:paraId="25EE74F1" w14:textId="77777777" w:rsidR="004B08A9" w:rsidRPr="004B08A9" w:rsidRDefault="004B08A9" w:rsidP="004B08A9"/>
    <w:p w14:paraId="1F6428E6" w14:textId="77777777" w:rsidR="004B08A9" w:rsidRPr="004B08A9" w:rsidRDefault="004B08A9" w:rsidP="004B08A9"/>
    <w:p w14:paraId="6FC011E5" w14:textId="77777777" w:rsidR="004B08A9" w:rsidRPr="004B08A9" w:rsidRDefault="004B08A9" w:rsidP="004B08A9"/>
    <w:p w14:paraId="3B1FB544" w14:textId="77777777" w:rsidR="004B08A9" w:rsidRPr="004B08A9" w:rsidRDefault="004B08A9" w:rsidP="004B08A9"/>
    <w:p w14:paraId="3CC78D93" w14:textId="77777777" w:rsidR="004B08A9" w:rsidRPr="004B08A9" w:rsidRDefault="004B08A9" w:rsidP="004B08A9"/>
    <w:p w14:paraId="62C37022" w14:textId="77777777" w:rsidR="004B08A9" w:rsidRPr="004B08A9" w:rsidRDefault="004B08A9" w:rsidP="004B08A9"/>
    <w:p w14:paraId="031A7BC6" w14:textId="77777777" w:rsidR="004B08A9" w:rsidRPr="004B08A9" w:rsidRDefault="004B08A9" w:rsidP="004B08A9"/>
    <w:p w14:paraId="0545BCAF" w14:textId="77777777" w:rsidR="004B08A9" w:rsidRPr="004B08A9" w:rsidRDefault="004B08A9" w:rsidP="004B08A9"/>
    <w:p w14:paraId="229A1D26" w14:textId="77777777" w:rsidR="004B08A9" w:rsidRPr="004B08A9" w:rsidRDefault="004B08A9" w:rsidP="004B08A9"/>
    <w:p w14:paraId="41C66AF9" w14:textId="77777777" w:rsidR="004B08A9" w:rsidRPr="004B08A9" w:rsidRDefault="004B08A9" w:rsidP="004B08A9"/>
    <w:p w14:paraId="274ABDC1" w14:textId="77777777" w:rsidR="004B08A9" w:rsidRPr="004B08A9" w:rsidRDefault="004B08A9" w:rsidP="004B08A9"/>
    <w:p w14:paraId="35802793" w14:textId="77777777" w:rsidR="004B08A9" w:rsidRPr="004B08A9" w:rsidRDefault="004B08A9" w:rsidP="004B08A9"/>
    <w:p w14:paraId="59A30E70" w14:textId="77777777" w:rsidR="004B08A9" w:rsidRPr="004B08A9" w:rsidRDefault="004B08A9" w:rsidP="004B08A9"/>
    <w:p w14:paraId="11F905F0" w14:textId="77777777" w:rsidR="004B08A9" w:rsidRPr="004B08A9" w:rsidRDefault="004B08A9" w:rsidP="004B08A9"/>
    <w:p w14:paraId="67B2DE7E" w14:textId="77777777" w:rsidR="004B08A9" w:rsidRPr="004B08A9" w:rsidRDefault="004B08A9" w:rsidP="004B08A9"/>
    <w:p w14:paraId="4B4721B8" w14:textId="77777777" w:rsidR="004B08A9" w:rsidRPr="004B08A9" w:rsidRDefault="004B08A9" w:rsidP="004B08A9"/>
    <w:p w14:paraId="34F4BD2E" w14:textId="77777777" w:rsidR="004B08A9" w:rsidRPr="004B08A9" w:rsidRDefault="004B08A9" w:rsidP="004B08A9"/>
    <w:p w14:paraId="24A6C6BF" w14:textId="77777777" w:rsidR="004B08A9" w:rsidRPr="004B08A9" w:rsidRDefault="004B08A9" w:rsidP="004B08A9"/>
    <w:p w14:paraId="3FCC29CE" w14:textId="77777777" w:rsidR="004B08A9" w:rsidRPr="004B08A9" w:rsidRDefault="004B08A9" w:rsidP="004B08A9"/>
    <w:p w14:paraId="61A193BB" w14:textId="77777777" w:rsidR="004B08A9" w:rsidRPr="004B08A9" w:rsidRDefault="004B08A9" w:rsidP="004B08A9"/>
    <w:p w14:paraId="2BAE6701" w14:textId="77777777" w:rsidR="004B08A9" w:rsidRPr="004B08A9" w:rsidRDefault="004B08A9" w:rsidP="004B08A9"/>
    <w:p w14:paraId="4168F6DA" w14:textId="77777777" w:rsidR="004B08A9" w:rsidRPr="004B08A9" w:rsidRDefault="004B08A9" w:rsidP="004B08A9"/>
    <w:p w14:paraId="1D5FD8D6" w14:textId="77777777" w:rsidR="004B08A9" w:rsidRPr="004B08A9" w:rsidRDefault="004B08A9" w:rsidP="004B08A9"/>
    <w:p w14:paraId="1A551EC2" w14:textId="77777777" w:rsidR="004B08A9" w:rsidRPr="004B08A9" w:rsidRDefault="004B08A9" w:rsidP="004B08A9"/>
    <w:p w14:paraId="1708D99B" w14:textId="77777777" w:rsidR="004B08A9" w:rsidRDefault="004B08A9" w:rsidP="004B08A9"/>
    <w:p w14:paraId="509355F1" w14:textId="3F54E534" w:rsidR="004B08A9" w:rsidRDefault="004B08A9">
      <w:r>
        <w:br w:type="page"/>
      </w:r>
    </w:p>
    <w:p w14:paraId="36E9CFE3" w14:textId="6EC22FDF" w:rsidR="004B08A9" w:rsidRDefault="004B08A9" w:rsidP="004B08A9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040" behindDoc="0" locked="0" layoutInCell="1" allowOverlap="1" wp14:anchorId="2AB37A05" wp14:editId="29A72A9D">
                <wp:simplePos x="0" y="0"/>
                <wp:positionH relativeFrom="margin">
                  <wp:align>right</wp:align>
                </wp:positionH>
                <wp:positionV relativeFrom="paragraph">
                  <wp:posOffset>-9525</wp:posOffset>
                </wp:positionV>
                <wp:extent cx="5715000" cy="8839200"/>
                <wp:effectExtent l="0" t="0" r="19050" b="19050"/>
                <wp:wrapNone/>
                <wp:docPr id="1071580225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883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B71F9AA" w14:textId="097F3A53" w:rsidR="004B08A9" w:rsidRDefault="004B08A9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-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(length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A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p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p = p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q = p-&gt;nex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 = p-&gt;data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delete p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q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length--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,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inde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q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p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= inde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q = p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break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++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p = p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(q =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-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r =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ew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Node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r-&gt;data = 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r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q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r-&gt;next = q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q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r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length++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</w:p>
                          <w:p w14:paraId="7F95F70C" w14:textId="77777777" w:rsidR="004B08A9" w:rsidRDefault="004B08A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37A05" id="Text Box 21" o:spid="_x0000_s1035" type="#_x0000_t202" style="position:absolute;margin-left:398.8pt;margin-top:-.75pt;width:450pt;height:696pt;z-index:25167104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" fillcolor="white [3201]" strokeweight=".5pt">
                <v:textbox>
                  <w:txbxContent>
                    <w:p w14:paraId="2B71F9AA" w14:textId="097F3A53" w:rsidR="004B08A9" w:rsidRDefault="004B08A9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-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(length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A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p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p = p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q = p-&gt;nex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 = p-&gt;data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delete p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q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length--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,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inde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q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p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= inde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q = p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break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++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p = p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(q =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-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r =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ew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Node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r-&gt;data = 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r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q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r-&gt;next = q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q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r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length++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</w:p>
                    <w:p w14:paraId="7F95F70C" w14:textId="77777777" w:rsidR="004B08A9" w:rsidRDefault="004B08A9"/>
                  </w:txbxContent>
                </v:textbox>
                <w10:wrap anchorx="margin"/>
              </v:shape>
            </w:pict>
          </mc:Fallback>
        </mc:AlternateContent>
      </w:r>
    </w:p>
    <w:p w14:paraId="57BC0CD2" w14:textId="77777777" w:rsidR="000C650C" w:rsidRPr="000C650C" w:rsidRDefault="000C650C" w:rsidP="000C650C"/>
    <w:p w14:paraId="3E06498D" w14:textId="77777777" w:rsidR="000C650C" w:rsidRPr="000C650C" w:rsidRDefault="000C650C" w:rsidP="000C650C"/>
    <w:p w14:paraId="4FA5F5AC" w14:textId="77777777" w:rsidR="000C650C" w:rsidRPr="000C650C" w:rsidRDefault="000C650C" w:rsidP="000C650C"/>
    <w:p w14:paraId="10D89EC1" w14:textId="77777777" w:rsidR="000C650C" w:rsidRPr="000C650C" w:rsidRDefault="000C650C" w:rsidP="000C650C"/>
    <w:p w14:paraId="3195EC82" w14:textId="77777777" w:rsidR="000C650C" w:rsidRPr="000C650C" w:rsidRDefault="000C650C" w:rsidP="000C650C"/>
    <w:p w14:paraId="739B13A4" w14:textId="77777777" w:rsidR="000C650C" w:rsidRPr="000C650C" w:rsidRDefault="000C650C" w:rsidP="000C650C"/>
    <w:p w14:paraId="765B8B37" w14:textId="77777777" w:rsidR="000C650C" w:rsidRPr="000C650C" w:rsidRDefault="000C650C" w:rsidP="000C650C"/>
    <w:p w14:paraId="51D1E1FF" w14:textId="77777777" w:rsidR="000C650C" w:rsidRPr="000C650C" w:rsidRDefault="000C650C" w:rsidP="000C650C"/>
    <w:p w14:paraId="2037BB67" w14:textId="77777777" w:rsidR="000C650C" w:rsidRPr="000C650C" w:rsidRDefault="000C650C" w:rsidP="000C650C"/>
    <w:p w14:paraId="171C11AD" w14:textId="77777777" w:rsidR="000C650C" w:rsidRPr="000C650C" w:rsidRDefault="000C650C" w:rsidP="000C650C"/>
    <w:p w14:paraId="434C1A3C" w14:textId="77777777" w:rsidR="000C650C" w:rsidRPr="000C650C" w:rsidRDefault="000C650C" w:rsidP="000C650C"/>
    <w:p w14:paraId="1B780952" w14:textId="77777777" w:rsidR="000C650C" w:rsidRDefault="000C650C" w:rsidP="000C650C"/>
    <w:p w14:paraId="127CDB45" w14:textId="5AF4AC46" w:rsidR="000C650C" w:rsidRDefault="000C650C">
      <w:r>
        <w:br w:type="page"/>
      </w:r>
    </w:p>
    <w:p w14:paraId="7781DAD5" w14:textId="528A1587" w:rsidR="000C650C" w:rsidRDefault="000C650C" w:rsidP="000C650C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1668B848" wp14:editId="1241430D">
                <wp:simplePos x="0" y="0"/>
                <wp:positionH relativeFrom="margin">
                  <wp:align>right</wp:align>
                </wp:positionH>
                <wp:positionV relativeFrom="paragraph">
                  <wp:posOffset>-47625</wp:posOffset>
                </wp:positionV>
                <wp:extent cx="5705475" cy="8677275"/>
                <wp:effectExtent l="0" t="0" r="28575" b="28575"/>
                <wp:wrapNone/>
                <wp:docPr id="2084313647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475" cy="8677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AF9142" w14:textId="77777777" w:rsidR="000C650C" w:rsidRDefault="000C650C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inde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q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p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= inde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q = p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++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p = p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(q =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-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 = q-&gt;data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q-&gt;next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= q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q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-&gt;next = q-&gt;nex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delet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q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length--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save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ofstre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file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data/list.txt"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; p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 p = p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file &lt;&lt; p-&gt;data &lt;&lt;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file.clos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loa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fstre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file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data/list.txt"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file &gt;&gt; x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x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file.clos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</w:p>
                          <w:p w14:paraId="22BE71D3" w14:textId="77777777" w:rsidR="000C650C" w:rsidRDefault="000C65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8B848" id="Text Box 22" o:spid="_x0000_s1036" type="#_x0000_t202" style="position:absolute;left:0;text-align:left;margin-left:398.05pt;margin-top:-3.75pt;width:449.25pt;height:683.25pt;z-index:2516720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" fillcolor="white [3201]" strokeweight=".5pt">
                <v:textbox>
                  <w:txbxContent>
                    <w:p w14:paraId="79AF9142" w14:textId="77777777" w:rsidR="000C650C" w:rsidRDefault="000C650C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inde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q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p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= inde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q = p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++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p = p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(q =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-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 = q-&gt;data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q-&gt;next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= q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q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-&gt;next = q-&gt;nex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delet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q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length--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save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ofstre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file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data/list.txt"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for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; p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 p = p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file &lt;&lt; p-&gt;data &lt;&lt;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file.clos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loa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fstre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576DDB"/>
                        </w:rPr>
                        <w:t>file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data/list.txt"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file &gt;&gt; x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x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file.clos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</w:p>
                    <w:p w14:paraId="22BE71D3" w14:textId="77777777" w:rsidR="000C650C" w:rsidRDefault="000C650C"/>
                  </w:txbxContent>
                </v:textbox>
                <w10:wrap anchorx="margin"/>
              </v:shape>
            </w:pict>
          </mc:Fallback>
        </mc:AlternateContent>
      </w:r>
    </w:p>
    <w:p w14:paraId="1FF85A16" w14:textId="77777777" w:rsidR="000C650C" w:rsidRPr="000C650C" w:rsidRDefault="000C650C" w:rsidP="000C650C"/>
    <w:p w14:paraId="6B24CFA9" w14:textId="77777777" w:rsidR="000C650C" w:rsidRPr="000C650C" w:rsidRDefault="000C650C" w:rsidP="000C650C"/>
    <w:p w14:paraId="616423A5" w14:textId="77777777" w:rsidR="000C650C" w:rsidRPr="000C650C" w:rsidRDefault="000C650C" w:rsidP="000C650C"/>
    <w:p w14:paraId="0FC31931" w14:textId="77777777" w:rsidR="000C650C" w:rsidRPr="000C650C" w:rsidRDefault="000C650C" w:rsidP="000C650C"/>
    <w:p w14:paraId="7C294F83" w14:textId="77777777" w:rsidR="000C650C" w:rsidRPr="000C650C" w:rsidRDefault="000C650C" w:rsidP="000C650C"/>
    <w:p w14:paraId="3AF2BE64" w14:textId="77777777" w:rsidR="000C650C" w:rsidRPr="000C650C" w:rsidRDefault="000C650C" w:rsidP="000C650C"/>
    <w:p w14:paraId="54786A52" w14:textId="77777777" w:rsidR="000C650C" w:rsidRPr="000C650C" w:rsidRDefault="000C650C" w:rsidP="000C650C"/>
    <w:p w14:paraId="7FCCA60F" w14:textId="77777777" w:rsidR="000C650C" w:rsidRPr="000C650C" w:rsidRDefault="000C650C" w:rsidP="000C650C"/>
    <w:p w14:paraId="7A3ABD84" w14:textId="77777777" w:rsidR="000C650C" w:rsidRPr="000C650C" w:rsidRDefault="000C650C" w:rsidP="000C650C"/>
    <w:p w14:paraId="288A28F0" w14:textId="77777777" w:rsidR="000C650C" w:rsidRPr="000C650C" w:rsidRDefault="000C650C" w:rsidP="000C650C"/>
    <w:p w14:paraId="643EF0D4" w14:textId="77777777" w:rsidR="000C650C" w:rsidRDefault="000C650C" w:rsidP="000C650C"/>
    <w:p w14:paraId="59D2B24D" w14:textId="030F26EB" w:rsidR="000C650C" w:rsidRDefault="000C650C">
      <w:r>
        <w:br w:type="page"/>
      </w:r>
    </w:p>
    <w:p w14:paraId="7754AAE8" w14:textId="0729D160" w:rsidR="000C650C" w:rsidRDefault="000C650C" w:rsidP="000C650C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6A51F6B0" wp14:editId="64286615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715000" cy="1819275"/>
                <wp:effectExtent l="0" t="0" r="19050" b="28575"/>
                <wp:wrapNone/>
                <wp:docPr id="983046307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5000" cy="1819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4FC5299" w14:textId="77777777" w:rsidR="000C650C" w:rsidRDefault="000C650C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::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clear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p = list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p-&g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prev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!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q = p-&gt;nex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delete p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p = q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</w:p>
                          <w:p w14:paraId="57B72E24" w14:textId="6E40BF6B" w:rsidR="000C650C" w:rsidRPr="000C650C" w:rsidRDefault="000C650C" w:rsidP="000C650C">
                            <w:pPr>
                              <w:rPr>
                                <w:lang w:val="en-PK"/>
                              </w:rPr>
                            </w:pPr>
                          </w:p>
                          <w:p w14:paraId="525CB904" w14:textId="77777777" w:rsidR="000C650C" w:rsidRDefault="000C65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51F6B0" id="Text Box 23" o:spid="_x0000_s1037" type="#_x0000_t202" style="position:absolute;left:0;text-align:left;margin-left:398.8pt;margin-top:0;width:450pt;height:143.25pt;z-index:25167308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" fillcolor="white [3201]" strokeweight=".5pt">
                <v:textbox>
                  <w:txbxContent>
                    <w:p w14:paraId="44FC5299" w14:textId="77777777" w:rsidR="000C650C" w:rsidRDefault="000C650C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576DDB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::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clear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p = list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p-&g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prev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!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q = p-&gt;nex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delete p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p = q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</w:p>
                    <w:p w14:paraId="57B72E24" w14:textId="6E40BF6B" w:rsidR="000C650C" w:rsidRPr="000C650C" w:rsidRDefault="000C650C" w:rsidP="000C650C">
                      <w:pPr>
                        <w:rPr>
                          <w:lang w:val="en-PK"/>
                        </w:rPr>
                      </w:pPr>
                    </w:p>
                    <w:p w14:paraId="525CB904" w14:textId="77777777" w:rsidR="000C650C" w:rsidRDefault="000C650C"/>
                  </w:txbxContent>
                </v:textbox>
                <w10:wrap anchorx="margin"/>
              </v:shape>
            </w:pict>
          </mc:Fallback>
        </mc:AlternateContent>
      </w:r>
    </w:p>
    <w:p w14:paraId="7901F666" w14:textId="77777777" w:rsidR="000C650C" w:rsidRPr="000C650C" w:rsidRDefault="000C650C" w:rsidP="000C650C"/>
    <w:p w14:paraId="26BFFC46" w14:textId="77777777" w:rsidR="000C650C" w:rsidRPr="000C650C" w:rsidRDefault="000C650C" w:rsidP="000C650C"/>
    <w:p w14:paraId="14EBDAC5" w14:textId="77777777" w:rsidR="000C650C" w:rsidRPr="000C650C" w:rsidRDefault="000C650C" w:rsidP="000C650C"/>
    <w:p w14:paraId="73821991" w14:textId="77777777" w:rsidR="000C650C" w:rsidRPr="000C650C" w:rsidRDefault="000C650C" w:rsidP="000C650C"/>
    <w:p w14:paraId="01F76897" w14:textId="77777777" w:rsidR="000C650C" w:rsidRPr="000C650C" w:rsidRDefault="000C650C" w:rsidP="000C650C"/>
    <w:p w14:paraId="0266C3ED" w14:textId="77777777" w:rsidR="000C650C" w:rsidRDefault="000C650C" w:rsidP="000C650C"/>
    <w:p w14:paraId="651B9BCD" w14:textId="77777777" w:rsidR="000C650C" w:rsidRDefault="000C650C" w:rsidP="000C650C">
      <w:pPr>
        <w:pStyle w:val="Heading4"/>
      </w:pPr>
    </w:p>
    <w:p w14:paraId="6040210F" w14:textId="75B2BD78" w:rsidR="000C650C" w:rsidRDefault="000C650C" w:rsidP="000C650C">
      <w:pPr>
        <w:pStyle w:val="Heading4"/>
      </w:pPr>
      <w:r>
        <w:t>Main:</w:t>
      </w:r>
    </w:p>
    <w:p w14:paraId="0A201639" w14:textId="48EF17C2" w:rsidR="000C650C" w:rsidRDefault="000C650C" w:rsidP="000C650C">
      <w:r>
        <w:rPr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176F393B" wp14:editId="2E310D27">
                <wp:simplePos x="0" y="0"/>
                <wp:positionH relativeFrom="margin">
                  <wp:align>right</wp:align>
                </wp:positionH>
                <wp:positionV relativeFrom="paragraph">
                  <wp:posOffset>35560</wp:posOffset>
                </wp:positionV>
                <wp:extent cx="5695950" cy="6400800"/>
                <wp:effectExtent l="0" t="0" r="19050" b="19050"/>
                <wp:wrapNone/>
                <wp:docPr id="1471431062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950" cy="6400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2B089BA" w14:textId="77777777" w:rsidR="000C650C" w:rsidRDefault="000C650C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iostream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Windows.h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undef max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&lt;limits&g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#include "../libraries/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doublelinkedlist.h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using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namespac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st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takeInp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 &amp;input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printMenu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use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 &amp;list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main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SetConsoleTitleA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Double Linked List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loa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use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save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system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pause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retur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printMenu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1. Insertion at the start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2. Insertion at the end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3. Insertion at the middle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4. Deletion from the start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5. Deletion from the end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6. Deletion from the middle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7. Search for an element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8. Display the list forward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9. Display the list backward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10. Exit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</w:p>
                          <w:p w14:paraId="32939507" w14:textId="77777777" w:rsidR="000C650C" w:rsidRDefault="000C65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F393B" id="Text Box 24" o:spid="_x0000_s1038" type="#_x0000_t202" style="position:absolute;margin-left:397.3pt;margin-top:2.8pt;width:448.5pt;height:7in;z-index:2516741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" fillcolor="white [3201]" strokeweight=".5pt">
                <v:textbox>
                  <w:txbxContent>
                    <w:p w14:paraId="42B089BA" w14:textId="77777777" w:rsidR="000C650C" w:rsidRDefault="000C650C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iostream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Windows.h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undef max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&lt;limits&g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#include "../libraries/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doublelinkedlist.h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using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namespac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st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takeInp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 &amp;input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printMenu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use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 &amp;list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main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SetConsoleTitleA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Double Linked List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loa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use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save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system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pause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retur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printMenu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1. Insertion at the start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2. Insertion at the end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3. Insertion at the middle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4. Deletion from the start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5. Deletion from the end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6. Deletion from the middle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7. Search for an element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8. Display the list forward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9. Display the list backward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10. Exit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</w:p>
                    <w:p w14:paraId="32939507" w14:textId="77777777" w:rsidR="000C650C" w:rsidRDefault="000C650C"/>
                  </w:txbxContent>
                </v:textbox>
                <w10:wrap anchorx="margin"/>
              </v:shape>
            </w:pict>
          </mc:Fallback>
        </mc:AlternateContent>
      </w:r>
    </w:p>
    <w:p w14:paraId="6D2F930A" w14:textId="77777777" w:rsidR="000C650C" w:rsidRPr="000C650C" w:rsidRDefault="000C650C" w:rsidP="000C650C"/>
    <w:p w14:paraId="19669CF2" w14:textId="77777777" w:rsidR="000C650C" w:rsidRPr="000C650C" w:rsidRDefault="000C650C" w:rsidP="000C650C"/>
    <w:p w14:paraId="58D0138A" w14:textId="77777777" w:rsidR="000C650C" w:rsidRPr="000C650C" w:rsidRDefault="000C650C" w:rsidP="000C650C"/>
    <w:p w14:paraId="799BD7EC" w14:textId="77777777" w:rsidR="000C650C" w:rsidRPr="000C650C" w:rsidRDefault="000C650C" w:rsidP="000C650C"/>
    <w:p w14:paraId="1D08F11B" w14:textId="77777777" w:rsidR="000C650C" w:rsidRPr="000C650C" w:rsidRDefault="000C650C" w:rsidP="000C650C"/>
    <w:p w14:paraId="22457503" w14:textId="77777777" w:rsidR="000C650C" w:rsidRPr="000C650C" w:rsidRDefault="000C650C" w:rsidP="000C650C"/>
    <w:p w14:paraId="5F8DDF4B" w14:textId="77777777" w:rsidR="000C650C" w:rsidRPr="000C650C" w:rsidRDefault="000C650C" w:rsidP="000C650C"/>
    <w:p w14:paraId="2B4D0F26" w14:textId="77777777" w:rsidR="000C650C" w:rsidRPr="000C650C" w:rsidRDefault="000C650C" w:rsidP="000C650C"/>
    <w:p w14:paraId="438E2ED7" w14:textId="77777777" w:rsidR="000C650C" w:rsidRPr="000C650C" w:rsidRDefault="000C650C" w:rsidP="000C650C"/>
    <w:p w14:paraId="01354F00" w14:textId="77777777" w:rsidR="000C650C" w:rsidRPr="000C650C" w:rsidRDefault="000C650C" w:rsidP="000C650C"/>
    <w:p w14:paraId="12A9CEE8" w14:textId="77777777" w:rsidR="000C650C" w:rsidRPr="000C650C" w:rsidRDefault="000C650C" w:rsidP="000C650C"/>
    <w:p w14:paraId="400FFF67" w14:textId="77777777" w:rsidR="000C650C" w:rsidRPr="000C650C" w:rsidRDefault="000C650C" w:rsidP="000C650C"/>
    <w:p w14:paraId="05A35F08" w14:textId="77777777" w:rsidR="000C650C" w:rsidRPr="000C650C" w:rsidRDefault="000C650C" w:rsidP="000C650C"/>
    <w:p w14:paraId="67F18616" w14:textId="77777777" w:rsidR="000C650C" w:rsidRPr="000C650C" w:rsidRDefault="000C650C" w:rsidP="000C650C"/>
    <w:p w14:paraId="3E79C8A2" w14:textId="77777777" w:rsidR="000C650C" w:rsidRPr="000C650C" w:rsidRDefault="000C650C" w:rsidP="000C650C"/>
    <w:p w14:paraId="29E631C0" w14:textId="77777777" w:rsidR="000C650C" w:rsidRPr="000C650C" w:rsidRDefault="000C650C" w:rsidP="000C650C"/>
    <w:p w14:paraId="0902E55D" w14:textId="77777777" w:rsidR="000C650C" w:rsidRPr="000C650C" w:rsidRDefault="000C650C" w:rsidP="000C650C"/>
    <w:p w14:paraId="7C663C50" w14:textId="77777777" w:rsidR="000C650C" w:rsidRPr="000C650C" w:rsidRDefault="000C650C" w:rsidP="000C650C"/>
    <w:p w14:paraId="153E30F3" w14:textId="77777777" w:rsidR="000C650C" w:rsidRPr="000C650C" w:rsidRDefault="000C650C" w:rsidP="000C650C"/>
    <w:p w14:paraId="305616F9" w14:textId="77777777" w:rsidR="000C650C" w:rsidRPr="000C650C" w:rsidRDefault="000C650C" w:rsidP="000C650C"/>
    <w:p w14:paraId="57DEDA40" w14:textId="1B67A531" w:rsidR="000C650C" w:rsidRDefault="000C650C">
      <w:r>
        <w:br w:type="page"/>
      </w:r>
    </w:p>
    <w:p w14:paraId="7238F767" w14:textId="1A62E58B" w:rsidR="000C650C" w:rsidRDefault="000C650C" w:rsidP="000C650C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5F0CBBBE" wp14:editId="068FB8CE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695950" cy="8820150"/>
                <wp:effectExtent l="0" t="0" r="19050" b="19050"/>
                <wp:wrapNone/>
                <wp:docPr id="705854841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950" cy="88201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ED834D" w14:textId="52B16F42" w:rsidR="000C650C" w:rsidRDefault="000C650C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takeInp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 &amp;input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bool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check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fa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do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system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cl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printMenu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nter the input: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gt;&gt; input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check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fa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clea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ignor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umeric_limit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&lt;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streamsiz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&gt;::max(),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'\n'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er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Invalid input. Please enter a valid integer.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check 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tru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system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pause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check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void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576DDB"/>
                              </w:rPr>
                              <w:t>use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DoubleLinked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 xml:space="preserve"> &amp;list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n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choice, input, index; </w:t>
                            </w:r>
                            <w:r>
                              <w:rPr>
                                <w:rFonts w:ascii="Courier New" w:hAnsi="Courier New" w:cs="Courier New"/>
                                <w:color w:val="7E7887"/>
                              </w:rPr>
                              <w:t xml:space="preserve">//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7E7887"/>
                              </w:rPr>
                              <w:t>inputLis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7E7887"/>
                              </w:rPr>
                              <w:t xml:space="preserve"> used to input in list 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do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takeInp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choice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choice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1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nter the element to be inserted: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gt;&gt; inpu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iA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input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choice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2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nter the element to be inserted: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gt;&gt; inpu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i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input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choice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3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nter the element to be inserted: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gt;&gt; inpu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nter the index of the element: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gt;&gt; inde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i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input,index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</w:p>
                          <w:p w14:paraId="2A55EB55" w14:textId="77777777" w:rsidR="000C650C" w:rsidRDefault="000C65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0CBBBE" id="Text Box 25" o:spid="_x0000_s1039" type="#_x0000_t202" style="position:absolute;left:0;text-align:left;margin-left:397.3pt;margin-top:0;width:448.5pt;height:694.5pt;z-index:2516751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" fillcolor="white [3201]" strokeweight=".5pt">
                <v:textbox>
                  <w:txbxContent>
                    <w:p w14:paraId="60ED834D" w14:textId="52B16F42" w:rsidR="000C650C" w:rsidRDefault="000C650C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takeInp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 &amp;input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bool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check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fa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do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system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2A9292"/>
                        </w:rPr>
                        <w:t>cl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2A9292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printMenu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nter the input: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gt;&gt; input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check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fa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clea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ignor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umeric_limit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&lt;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streamsiz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&gt;::max(),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'\n'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er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Invalid input. Please enter a valid integer.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check 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tru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system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pause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(check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void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576DDB"/>
                        </w:rPr>
                        <w:t>use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DoubleLinked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AA573C"/>
                        </w:rPr>
                        <w:t xml:space="preserve"> &amp;list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n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choice, input, index; </w:t>
                      </w:r>
                      <w:r>
                        <w:rPr>
                          <w:rFonts w:ascii="Courier New" w:hAnsi="Courier New" w:cs="Courier New"/>
                          <w:color w:val="7E7887"/>
                        </w:rPr>
                        <w:t xml:space="preserve">//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7E7887"/>
                        </w:rPr>
                        <w:t>inputLis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7E7887"/>
                        </w:rPr>
                        <w:t xml:space="preserve"> used to input in list 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do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takeInp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choice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choice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1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nter the element to be inserted: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gt;&gt; inpu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iA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input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choice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2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nter the element to be inserted: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gt;&gt; inpu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i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input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choice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3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nter the element to be inserted: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gt;&gt; inpu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nter the index of the element: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gt;&gt; inde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i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input,index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</w:p>
                    <w:p w14:paraId="2A55EB55" w14:textId="77777777" w:rsidR="000C650C" w:rsidRDefault="000C650C"/>
                  </w:txbxContent>
                </v:textbox>
                <w10:wrap anchorx="margin"/>
              </v:shape>
            </w:pict>
          </mc:Fallback>
        </mc:AlternateContent>
      </w:r>
    </w:p>
    <w:p w14:paraId="0E756279" w14:textId="77777777" w:rsidR="000C650C" w:rsidRPr="000C650C" w:rsidRDefault="000C650C" w:rsidP="000C650C"/>
    <w:p w14:paraId="2C6CB03C" w14:textId="77777777" w:rsidR="000C650C" w:rsidRPr="000C650C" w:rsidRDefault="000C650C" w:rsidP="000C650C"/>
    <w:p w14:paraId="1FBD4475" w14:textId="77777777" w:rsidR="000C650C" w:rsidRPr="000C650C" w:rsidRDefault="000C650C" w:rsidP="000C650C"/>
    <w:p w14:paraId="577BA24C" w14:textId="77777777" w:rsidR="000C650C" w:rsidRPr="000C650C" w:rsidRDefault="000C650C" w:rsidP="000C650C"/>
    <w:p w14:paraId="651E74FA" w14:textId="77777777" w:rsidR="000C650C" w:rsidRPr="000C650C" w:rsidRDefault="000C650C" w:rsidP="000C650C"/>
    <w:p w14:paraId="6233398C" w14:textId="77777777" w:rsidR="000C650C" w:rsidRPr="000C650C" w:rsidRDefault="000C650C" w:rsidP="000C650C"/>
    <w:p w14:paraId="6EC6233B" w14:textId="77777777" w:rsidR="000C650C" w:rsidRPr="000C650C" w:rsidRDefault="000C650C" w:rsidP="000C650C"/>
    <w:p w14:paraId="0C336E50" w14:textId="77777777" w:rsidR="000C650C" w:rsidRPr="000C650C" w:rsidRDefault="000C650C" w:rsidP="000C650C"/>
    <w:p w14:paraId="3D1B5EEF" w14:textId="77777777" w:rsidR="000C650C" w:rsidRPr="000C650C" w:rsidRDefault="000C650C" w:rsidP="000C650C"/>
    <w:p w14:paraId="03D9539E" w14:textId="77777777" w:rsidR="000C650C" w:rsidRPr="000C650C" w:rsidRDefault="000C650C" w:rsidP="000C650C"/>
    <w:p w14:paraId="42FE8901" w14:textId="77777777" w:rsidR="000C650C" w:rsidRPr="000C650C" w:rsidRDefault="000C650C" w:rsidP="000C650C"/>
    <w:p w14:paraId="17A41AE3" w14:textId="77777777" w:rsidR="000C650C" w:rsidRDefault="000C650C" w:rsidP="000C650C"/>
    <w:p w14:paraId="07AB70BC" w14:textId="57109325" w:rsidR="000C650C" w:rsidRDefault="000C650C">
      <w:r>
        <w:br w:type="page"/>
      </w:r>
    </w:p>
    <w:p w14:paraId="31E9CAC8" w14:textId="5820B059" w:rsidR="000C650C" w:rsidRDefault="000C650C" w:rsidP="000C650C">
      <w:pPr>
        <w:jc w:val="right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791A1A40" wp14:editId="5865EDCA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705475" cy="6248400"/>
                <wp:effectExtent l="0" t="0" r="28575" b="19050"/>
                <wp:wrapNone/>
                <wp:docPr id="1020933042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05475" cy="6248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FECE990" w14:textId="77777777" w:rsidR="000C650C" w:rsidRDefault="000C650C">
                            <w:pPr>
                              <w:shd w:val="clear" w:color="auto" w:fill="19171C"/>
                            </w:pP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choice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4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dAS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choice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5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dA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choice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6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nter the index of the element: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gt;&gt; index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dAM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index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choice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7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nter the element to search for: 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gt;&gt; input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Node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node 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find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input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cou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&lt;&lt; ((node ==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nullptr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) ?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lement not found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: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Element found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) &lt;&lt;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endl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; 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system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pause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choice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8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traverseForward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system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pause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els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if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 (choice =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9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{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       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list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.traverseBackward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(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    system(</w:t>
                            </w:r>
                            <w:r>
                              <w:rPr>
                                <w:rFonts w:ascii="Courier New" w:hAnsi="Courier New" w:cs="Courier New"/>
                                <w:color w:val="2A9292"/>
                              </w:rPr>
                              <w:t>"pause"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    }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 xml:space="preserve">    </w:t>
                            </w:r>
                            <w:r>
                              <w:rPr>
                                <w:rFonts w:ascii="Courier New" w:hAnsi="Courier New" w:cs="Courier New"/>
                                <w:color w:val="955AE7"/>
                              </w:rPr>
                              <w:t>while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 xml:space="preserve">(choice != </w:t>
                            </w:r>
                            <w:r>
                              <w:rPr>
                                <w:rFonts w:ascii="Courier New" w:hAnsi="Courier New" w:cs="Courier New"/>
                                <w:color w:val="AA573C"/>
                              </w:rPr>
                              <w:t>10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t>);</w:t>
                            </w:r>
                            <w:r>
                              <w:rPr>
                                <w:rFonts w:ascii="Courier New" w:hAnsi="Courier New" w:cs="Courier New"/>
                                <w:color w:val="8B8792"/>
                              </w:rPr>
                              <w:br/>
                              <w:t>}</w:t>
                            </w:r>
                          </w:p>
                          <w:p w14:paraId="2C8C5C63" w14:textId="77777777" w:rsidR="000C650C" w:rsidRDefault="000C650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A1A40" id="Text Box 26" o:spid="_x0000_s1040" type="#_x0000_t202" style="position:absolute;left:0;text-align:left;margin-left:398.05pt;margin-top:0;width:449.25pt;height:492pt;z-index:2516761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" fillcolor="white [3201]" strokeweight=".5pt">
                <v:textbox>
                  <w:txbxContent>
                    <w:p w14:paraId="1FECE990" w14:textId="77777777" w:rsidR="000C650C" w:rsidRDefault="000C650C">
                      <w:pPr>
                        <w:shd w:val="clear" w:color="auto" w:fill="19171C"/>
                      </w:pP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choice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4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dAS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choice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5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dA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choice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6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nter the index of the element: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gt;&gt; index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dAM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index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choice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7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nter the element to search for: 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gt;&gt; input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8B8792"/>
                        </w:rPr>
                        <w:t>Node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node 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find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input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cou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&lt;&lt; ((node ==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nullptr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) ?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lement not found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2A9292"/>
                        </w:rPr>
                        <w:t>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: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Element found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) &lt;&lt;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endl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; 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system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pause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choice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8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traverseForward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system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pause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els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if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 (choice =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9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{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       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color w:val="AA573C"/>
                        </w:rPr>
                        <w:t>list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.traverseBackward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color w:val="8B8792"/>
                        </w:rPr>
                        <w:t>(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    system(</w:t>
                      </w:r>
                      <w:r>
                        <w:rPr>
                          <w:rFonts w:ascii="Courier New" w:hAnsi="Courier New" w:cs="Courier New"/>
                          <w:color w:val="2A9292"/>
                        </w:rPr>
                        <w:t>"pause"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    }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 xml:space="preserve">    </w:t>
                      </w:r>
                      <w:r>
                        <w:rPr>
                          <w:rFonts w:ascii="Courier New" w:hAnsi="Courier New" w:cs="Courier New"/>
                          <w:color w:val="955AE7"/>
                        </w:rPr>
                        <w:t>while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 xml:space="preserve">(choice != </w:t>
                      </w:r>
                      <w:r>
                        <w:rPr>
                          <w:rFonts w:ascii="Courier New" w:hAnsi="Courier New" w:cs="Courier New"/>
                          <w:color w:val="AA573C"/>
                        </w:rPr>
                        <w:t>10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t>);</w:t>
                      </w:r>
                      <w:r>
                        <w:rPr>
                          <w:rFonts w:ascii="Courier New" w:hAnsi="Courier New" w:cs="Courier New"/>
                          <w:color w:val="8B8792"/>
                        </w:rPr>
                        <w:br/>
                        <w:t>}</w:t>
                      </w:r>
                    </w:p>
                    <w:p w14:paraId="2C8C5C63" w14:textId="77777777" w:rsidR="000C650C" w:rsidRDefault="000C650C"/>
                  </w:txbxContent>
                </v:textbox>
                <w10:wrap anchorx="margin"/>
              </v:shape>
            </w:pict>
          </mc:Fallback>
        </mc:AlternateContent>
      </w:r>
    </w:p>
    <w:p w14:paraId="5F562677" w14:textId="77777777" w:rsidR="000C650C" w:rsidRPr="000C650C" w:rsidRDefault="000C650C" w:rsidP="000C650C"/>
    <w:p w14:paraId="56C914B2" w14:textId="77777777" w:rsidR="000C650C" w:rsidRPr="000C650C" w:rsidRDefault="000C650C" w:rsidP="000C650C"/>
    <w:p w14:paraId="5A46A58F" w14:textId="77777777" w:rsidR="000C650C" w:rsidRPr="000C650C" w:rsidRDefault="000C650C" w:rsidP="000C650C"/>
    <w:p w14:paraId="346E0CA8" w14:textId="77777777" w:rsidR="000C650C" w:rsidRPr="000C650C" w:rsidRDefault="000C650C" w:rsidP="000C650C"/>
    <w:p w14:paraId="76C77D7A" w14:textId="77777777" w:rsidR="000C650C" w:rsidRPr="000C650C" w:rsidRDefault="000C650C" w:rsidP="000C650C"/>
    <w:p w14:paraId="685A24F1" w14:textId="77777777" w:rsidR="000C650C" w:rsidRPr="000C650C" w:rsidRDefault="000C650C" w:rsidP="000C650C"/>
    <w:p w14:paraId="18B5E3D2" w14:textId="77777777" w:rsidR="000C650C" w:rsidRPr="000C650C" w:rsidRDefault="000C650C" w:rsidP="000C650C"/>
    <w:p w14:paraId="1711D2F4" w14:textId="77777777" w:rsidR="000C650C" w:rsidRPr="000C650C" w:rsidRDefault="000C650C" w:rsidP="000C650C"/>
    <w:p w14:paraId="3FC07EF1" w14:textId="77777777" w:rsidR="000C650C" w:rsidRPr="000C650C" w:rsidRDefault="000C650C" w:rsidP="000C650C"/>
    <w:p w14:paraId="6BB5EE26" w14:textId="77777777" w:rsidR="000C650C" w:rsidRDefault="000C650C" w:rsidP="000C650C"/>
    <w:p w14:paraId="2750FA69" w14:textId="77777777" w:rsidR="000C650C" w:rsidRDefault="000C650C" w:rsidP="000C650C">
      <w:pPr>
        <w:jc w:val="right"/>
      </w:pPr>
    </w:p>
    <w:p w14:paraId="5C8EC61C" w14:textId="77777777" w:rsidR="000C650C" w:rsidRDefault="000C650C" w:rsidP="000C650C">
      <w:pPr>
        <w:jc w:val="right"/>
      </w:pPr>
    </w:p>
    <w:p w14:paraId="48F7581C" w14:textId="77777777" w:rsidR="000C650C" w:rsidRDefault="000C650C" w:rsidP="000C650C">
      <w:pPr>
        <w:jc w:val="right"/>
      </w:pPr>
    </w:p>
    <w:p w14:paraId="09409597" w14:textId="77777777" w:rsidR="000C650C" w:rsidRDefault="000C650C" w:rsidP="000C650C">
      <w:pPr>
        <w:jc w:val="right"/>
      </w:pPr>
    </w:p>
    <w:p w14:paraId="50C9DECF" w14:textId="77777777" w:rsidR="000C650C" w:rsidRDefault="000C650C" w:rsidP="000C650C">
      <w:pPr>
        <w:jc w:val="right"/>
      </w:pPr>
    </w:p>
    <w:p w14:paraId="1A4EF656" w14:textId="77777777" w:rsidR="000C650C" w:rsidRDefault="000C650C" w:rsidP="000C650C">
      <w:pPr>
        <w:jc w:val="right"/>
      </w:pPr>
    </w:p>
    <w:p w14:paraId="4006E97A" w14:textId="77777777" w:rsidR="000C650C" w:rsidRDefault="000C650C" w:rsidP="000C650C">
      <w:pPr>
        <w:jc w:val="right"/>
      </w:pPr>
    </w:p>
    <w:p w14:paraId="4C10F3DB" w14:textId="77777777" w:rsidR="000C650C" w:rsidRDefault="000C650C" w:rsidP="000C650C">
      <w:pPr>
        <w:jc w:val="right"/>
      </w:pPr>
    </w:p>
    <w:p w14:paraId="4F405CE5" w14:textId="77777777" w:rsidR="000C650C" w:rsidRDefault="000C650C" w:rsidP="000C650C">
      <w:pPr>
        <w:jc w:val="right"/>
      </w:pPr>
    </w:p>
    <w:p w14:paraId="5C77260B" w14:textId="77777777" w:rsidR="000C650C" w:rsidRDefault="000C650C" w:rsidP="000C650C">
      <w:pPr>
        <w:jc w:val="right"/>
      </w:pPr>
    </w:p>
    <w:p w14:paraId="02F6C49F" w14:textId="77777777" w:rsidR="000C650C" w:rsidRDefault="000C650C" w:rsidP="000C650C">
      <w:pPr>
        <w:jc w:val="right"/>
      </w:pPr>
    </w:p>
    <w:p w14:paraId="095B1211" w14:textId="77777777" w:rsidR="000C650C" w:rsidRPr="000C650C" w:rsidRDefault="000C650C" w:rsidP="000C650C">
      <w:pPr>
        <w:jc w:val="right"/>
      </w:pPr>
    </w:p>
    <w:sectPr w:rsidR="000C650C" w:rsidRPr="000C650C" w:rsidSect="008D71CB">
      <w:headerReference w:type="default" r:id="rId11"/>
      <w:footerReference w:type="default" r:id="rId12"/>
      <w:pgSz w:w="11909" w:h="16834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D3EEF7" w14:textId="77777777" w:rsidR="00B938F7" w:rsidRDefault="00B938F7" w:rsidP="00FC106C">
      <w:pPr>
        <w:spacing w:after="0" w:line="240" w:lineRule="auto"/>
      </w:pPr>
      <w:r>
        <w:separator/>
      </w:r>
    </w:p>
  </w:endnote>
  <w:endnote w:type="continuationSeparator" w:id="0">
    <w:p w14:paraId="42C2B563" w14:textId="77777777" w:rsidR="00B938F7" w:rsidRDefault="00B938F7" w:rsidP="00FC10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99474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8D38DD" w14:textId="48746C67" w:rsidR="00A366C5" w:rsidRDefault="00A366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5336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9486A" w14:textId="77777777" w:rsidR="00A366C5" w:rsidRDefault="00A366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0ED99C" w14:textId="77777777" w:rsidR="00B938F7" w:rsidRDefault="00B938F7" w:rsidP="00FC106C">
      <w:pPr>
        <w:spacing w:after="0" w:line="240" w:lineRule="auto"/>
      </w:pPr>
      <w:r>
        <w:separator/>
      </w:r>
    </w:p>
  </w:footnote>
  <w:footnote w:type="continuationSeparator" w:id="0">
    <w:p w14:paraId="3875F7CB" w14:textId="77777777" w:rsidR="00B938F7" w:rsidRDefault="00B938F7" w:rsidP="00FC10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E32139" w14:textId="3B6BBBB8" w:rsidR="00FC106C" w:rsidRPr="00A366C5" w:rsidRDefault="004631B1" w:rsidP="00FC106C">
    <w:pPr>
      <w:pStyle w:val="Header"/>
      <w:jc w:val="right"/>
      <w:rPr>
        <w:sz w:val="20"/>
        <w:szCs w:val="20"/>
      </w:rPr>
    </w:pPr>
    <w:r>
      <w:rPr>
        <w:sz w:val="20"/>
        <w:szCs w:val="20"/>
      </w:rPr>
      <w:t>Abdul Rafay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Data Structures &amp; Algorithms Lab</w:t>
    </w:r>
    <w:r w:rsidR="00FC106C" w:rsidRPr="00A366C5">
      <w:rPr>
        <w:sz w:val="20"/>
        <w:szCs w:val="20"/>
      </w:rPr>
      <w:tab/>
    </w:r>
    <w:r w:rsidR="00D300C8" w:rsidRPr="00D300C8">
      <w:rPr>
        <w:sz w:val="20"/>
        <w:szCs w:val="20"/>
      </w:rPr>
      <w:t>RAHEELA AMBRIN</w:t>
    </w:r>
  </w:p>
  <w:p w14:paraId="7861960A" w14:textId="7C3824D7" w:rsidR="00FC106C" w:rsidRPr="00A366C5" w:rsidRDefault="007A5D9D">
    <w:pPr>
      <w:pStyle w:val="Header"/>
      <w:rPr>
        <w:sz w:val="20"/>
        <w:szCs w:val="20"/>
      </w:rPr>
    </w:pPr>
    <w:r>
      <w:rPr>
        <w:sz w:val="20"/>
        <w:szCs w:val="20"/>
      </w:rPr>
      <w:t>01-131232-0</w:t>
    </w:r>
    <w:r w:rsidR="004631B1">
      <w:rPr>
        <w:sz w:val="20"/>
        <w:szCs w:val="20"/>
      </w:rPr>
      <w:t>04</w:t>
    </w:r>
    <w:r w:rsidR="00FC106C" w:rsidRPr="00A366C5">
      <w:rPr>
        <w:sz w:val="20"/>
        <w:szCs w:val="20"/>
      </w:rPr>
      <w:tab/>
      <w:t>Lab # 0</w:t>
    </w:r>
    <w:r w:rsidR="000C650C">
      <w:rPr>
        <w:sz w:val="20"/>
        <w:szCs w:val="20"/>
      </w:rPr>
      <w:t>6</w:t>
    </w:r>
    <w:r w:rsidR="00FC106C" w:rsidRPr="00A366C5">
      <w:rPr>
        <w:sz w:val="20"/>
        <w:szCs w:val="20"/>
      </w:rPr>
      <w:tab/>
      <w:t>Dept of SE, BU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CAD5674"/>
    <w:multiLevelType w:val="hybridMultilevel"/>
    <w:tmpl w:val="E9EA4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4F57C1"/>
    <w:multiLevelType w:val="hybridMultilevel"/>
    <w:tmpl w:val="893AE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0148769">
    <w:abstractNumId w:val="0"/>
  </w:num>
  <w:num w:numId="2" w16cid:durableId="1795102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9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wNDM1MLM0NzY1MTJQ0lEKTi0uzszPAykwrQUA9jPcVywAAAA="/>
  </w:docVars>
  <w:rsids>
    <w:rsidRoot w:val="00ED36B1"/>
    <w:rsid w:val="000123B5"/>
    <w:rsid w:val="00033957"/>
    <w:rsid w:val="00036B81"/>
    <w:rsid w:val="000C650C"/>
    <w:rsid w:val="00127CDC"/>
    <w:rsid w:val="00150F80"/>
    <w:rsid w:val="00165ADF"/>
    <w:rsid w:val="0018255A"/>
    <w:rsid w:val="001979D0"/>
    <w:rsid w:val="001A04B1"/>
    <w:rsid w:val="00255711"/>
    <w:rsid w:val="0025765D"/>
    <w:rsid w:val="002609FD"/>
    <w:rsid w:val="002670CF"/>
    <w:rsid w:val="002C1129"/>
    <w:rsid w:val="002E7CB9"/>
    <w:rsid w:val="002F00E9"/>
    <w:rsid w:val="002F6EE0"/>
    <w:rsid w:val="0030489B"/>
    <w:rsid w:val="00371DA8"/>
    <w:rsid w:val="003B6569"/>
    <w:rsid w:val="004631B1"/>
    <w:rsid w:val="00490A7A"/>
    <w:rsid w:val="004B08A9"/>
    <w:rsid w:val="004C12EE"/>
    <w:rsid w:val="004D030F"/>
    <w:rsid w:val="004D3BAA"/>
    <w:rsid w:val="004F5D43"/>
    <w:rsid w:val="005024B8"/>
    <w:rsid w:val="005318F5"/>
    <w:rsid w:val="00537C89"/>
    <w:rsid w:val="005542D1"/>
    <w:rsid w:val="00593FAF"/>
    <w:rsid w:val="00611A81"/>
    <w:rsid w:val="00633B54"/>
    <w:rsid w:val="00662920"/>
    <w:rsid w:val="0067368F"/>
    <w:rsid w:val="007008B4"/>
    <w:rsid w:val="00734673"/>
    <w:rsid w:val="00780C56"/>
    <w:rsid w:val="0079451B"/>
    <w:rsid w:val="007A5D9D"/>
    <w:rsid w:val="007F617D"/>
    <w:rsid w:val="00840E40"/>
    <w:rsid w:val="008727AB"/>
    <w:rsid w:val="008B25AC"/>
    <w:rsid w:val="008B4727"/>
    <w:rsid w:val="008C374A"/>
    <w:rsid w:val="008D71CB"/>
    <w:rsid w:val="008F737A"/>
    <w:rsid w:val="00952CF6"/>
    <w:rsid w:val="0095336C"/>
    <w:rsid w:val="00971FCE"/>
    <w:rsid w:val="009A3086"/>
    <w:rsid w:val="009B1A4B"/>
    <w:rsid w:val="009E0D0B"/>
    <w:rsid w:val="009E5124"/>
    <w:rsid w:val="00A04EB4"/>
    <w:rsid w:val="00A068BD"/>
    <w:rsid w:val="00A366C5"/>
    <w:rsid w:val="00AB0781"/>
    <w:rsid w:val="00AE5224"/>
    <w:rsid w:val="00B938F7"/>
    <w:rsid w:val="00BD15D5"/>
    <w:rsid w:val="00BD4278"/>
    <w:rsid w:val="00BE6C83"/>
    <w:rsid w:val="00C25ACD"/>
    <w:rsid w:val="00C412BF"/>
    <w:rsid w:val="00CA427F"/>
    <w:rsid w:val="00CE00D2"/>
    <w:rsid w:val="00CF34B0"/>
    <w:rsid w:val="00D06E62"/>
    <w:rsid w:val="00D27A7E"/>
    <w:rsid w:val="00D300C8"/>
    <w:rsid w:val="00D73D07"/>
    <w:rsid w:val="00D75790"/>
    <w:rsid w:val="00E3052C"/>
    <w:rsid w:val="00E4745E"/>
    <w:rsid w:val="00ED2BE6"/>
    <w:rsid w:val="00ED36B1"/>
    <w:rsid w:val="00EF33D3"/>
    <w:rsid w:val="00EF3C4C"/>
    <w:rsid w:val="00F0152A"/>
    <w:rsid w:val="00F04A14"/>
    <w:rsid w:val="00F37EEB"/>
    <w:rsid w:val="00F46453"/>
    <w:rsid w:val="00F51315"/>
    <w:rsid w:val="00FB4254"/>
    <w:rsid w:val="00FC106C"/>
    <w:rsid w:val="00FE6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4"/>
    <o:shapelayout v:ext="edit">
      <o:idmap v:ext="edit" data="2"/>
    </o:shapelayout>
  </w:shapeDefaults>
  <w:decimalSymbol w:val="."/>
  <w:listSeparator w:val=","/>
  <w14:docId w14:val="24951902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0C56"/>
  </w:style>
  <w:style w:type="paragraph" w:styleId="Heading1">
    <w:name w:val="heading 1"/>
    <w:basedOn w:val="Normal"/>
    <w:next w:val="Normal"/>
    <w:link w:val="Heading1Char"/>
    <w:uiPriority w:val="9"/>
    <w:qFormat/>
    <w:rsid w:val="00033957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339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395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979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C1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427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106C"/>
  </w:style>
  <w:style w:type="paragraph" w:styleId="Footer">
    <w:name w:val="footer"/>
    <w:basedOn w:val="Normal"/>
    <w:link w:val="FooterChar"/>
    <w:uiPriority w:val="99"/>
    <w:unhideWhenUsed/>
    <w:rsid w:val="00FC10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106C"/>
  </w:style>
  <w:style w:type="character" w:customStyle="1" w:styleId="Heading1Char">
    <w:name w:val="Heading 1 Char"/>
    <w:basedOn w:val="DefaultParagraphFont"/>
    <w:link w:val="Heading1"/>
    <w:uiPriority w:val="9"/>
    <w:rsid w:val="00033957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33957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33957"/>
    <w:rPr>
      <w:rFonts w:asciiTheme="majorHAnsi" w:eastAsiaTheme="majorEastAsia" w:hAnsiTheme="majorHAnsi" w:cstheme="majorBidi"/>
      <w:b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300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00C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1979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E3052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9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4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1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3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7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7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2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5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5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4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1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53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4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2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4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4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8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4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4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6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1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1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16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8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1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5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6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96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8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0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7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35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12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5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9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8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9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7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37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87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96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4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7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3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16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0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8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8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3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3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3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2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7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98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199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35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9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2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19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52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1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0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7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3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6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96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17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01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7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12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8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0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12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12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8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2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09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4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281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7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7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2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9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4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9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80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3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7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9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4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6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6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0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0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0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26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6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2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7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4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7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4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2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2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2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2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4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5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2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52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8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9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7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7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2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06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9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29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9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3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9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13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0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9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7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22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6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1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9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1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1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9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54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9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6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5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6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1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64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44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4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9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05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8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7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5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7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9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7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1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4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1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5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6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1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5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24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8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6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3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0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23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8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9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8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2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58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4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1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904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91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3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0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9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6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4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2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9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2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0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4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23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68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5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3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3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36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9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6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7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97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7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72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9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3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6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8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87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3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6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1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4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6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5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9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0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65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80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37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26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6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1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1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62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0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45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3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76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9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8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0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1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3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8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9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7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5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75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3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1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7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5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8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1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92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3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1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3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3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5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3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92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8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8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2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4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59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9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61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1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7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2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5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0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6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63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0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4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20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1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4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6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4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1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5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08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46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7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5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0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3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0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76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2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1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8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2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6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6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0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83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42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7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2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2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0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7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1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56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56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9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95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7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8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4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8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2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65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04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6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9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4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9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3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5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06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54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56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9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7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80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53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CharlieFour/DSA_Lab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E8D1841-8E0A-4861-A076-1735765CA298}">
  <we:reference id="wa200000011" version="1.0.1.0" store="en-US" storeType="OMEX"/>
  <we:alternateReferences>
    <we:reference id="WA200000011" version="1.0.1.0" store="" storeType="OMEX"/>
  </we:alternateReferences>
  <we:properties>
    <we:property name="theme" value="&quot;Atelier Cave Dark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6A3884-C2BC-4148-9979-E137D7361E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Abdul Rafay C4</cp:lastModifiedBy>
  <cp:revision>2</cp:revision>
  <cp:lastPrinted>2024-09-23T11:43:00Z</cp:lastPrinted>
  <dcterms:created xsi:type="dcterms:W3CDTF">2024-10-27T15:02:00Z</dcterms:created>
  <dcterms:modified xsi:type="dcterms:W3CDTF">2024-10-27T15:02:00Z</dcterms:modified>
</cp:coreProperties>
</file>